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31643E" w14:textId="77777777" w:rsidR="003B775B" w:rsidRPr="00B66717" w:rsidRDefault="009D4E9E" w:rsidP="006B1325">
      <w:pPr>
        <w:rPr>
          <w:rFonts w:ascii="Cambria" w:hAnsi="Cambria"/>
          <w:b/>
        </w:rPr>
      </w:pPr>
      <w:r w:rsidRPr="00B66717">
        <w:rPr>
          <w:rFonts w:ascii="Cambria" w:hAnsi="Cambria"/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325BAB12" wp14:editId="798505CA">
            <wp:simplePos x="0" y="0"/>
            <wp:positionH relativeFrom="column">
              <wp:posOffset>-908050</wp:posOffset>
            </wp:positionH>
            <wp:positionV relativeFrom="paragraph">
              <wp:posOffset>-679450</wp:posOffset>
            </wp:positionV>
            <wp:extent cx="7569200" cy="4255770"/>
            <wp:effectExtent l="0" t="0" r="0" b="0"/>
            <wp:wrapNone/>
            <wp:docPr id="9" name="Bild 9" descr="WP-Logo_Dreieck_2_RGB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P-Logo_Dreieck_2_RG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6EA4" w:rsidRPr="00B66717">
        <w:rPr>
          <w:rFonts w:ascii="Cambria" w:hAnsi="Cambria"/>
          <w:b/>
        </w:rPr>
        <w:tab/>
      </w:r>
    </w:p>
    <w:p w14:paraId="50DF5CDD" w14:textId="77777777" w:rsidR="00C7559F" w:rsidRPr="00B66717" w:rsidRDefault="00C7559F" w:rsidP="006B1325">
      <w:pPr>
        <w:rPr>
          <w:rFonts w:ascii="Cambria" w:hAnsi="Cambria"/>
          <w:b/>
        </w:rPr>
      </w:pPr>
    </w:p>
    <w:p w14:paraId="23FA68EC" w14:textId="77777777" w:rsidR="00C7559F" w:rsidRPr="00B66717" w:rsidRDefault="00C7559F" w:rsidP="006B1325">
      <w:pPr>
        <w:rPr>
          <w:rFonts w:ascii="Cambria" w:hAnsi="Cambria"/>
          <w:b/>
        </w:rPr>
      </w:pPr>
    </w:p>
    <w:p w14:paraId="5897E905" w14:textId="77777777" w:rsidR="00FB45CB" w:rsidRPr="00B66717" w:rsidRDefault="00FB45CB" w:rsidP="006E5AD6">
      <w:pPr>
        <w:spacing w:after="0"/>
        <w:rPr>
          <w:rFonts w:ascii="Cambria" w:hAnsi="Cambria"/>
          <w:b/>
        </w:rPr>
      </w:pPr>
    </w:p>
    <w:p w14:paraId="56D34300" w14:textId="77777777" w:rsidR="006E5AD6" w:rsidRPr="00B66717" w:rsidRDefault="006E5AD6" w:rsidP="006E5AD6">
      <w:pPr>
        <w:spacing w:after="0"/>
        <w:rPr>
          <w:rFonts w:ascii="Cambria" w:hAnsi="Cambria"/>
          <w:b/>
        </w:rPr>
      </w:pPr>
    </w:p>
    <w:p w14:paraId="01BE3D35" w14:textId="77777777" w:rsidR="006E5AD6" w:rsidRPr="00B66717" w:rsidRDefault="006E5AD6" w:rsidP="006E5AD6">
      <w:pPr>
        <w:spacing w:after="0"/>
        <w:rPr>
          <w:rFonts w:ascii="Cambria" w:hAnsi="Cambria"/>
          <w:b/>
        </w:rPr>
      </w:pPr>
    </w:p>
    <w:p w14:paraId="6A430871" w14:textId="77777777" w:rsidR="007658F9" w:rsidRPr="00B66717" w:rsidRDefault="007658F9" w:rsidP="007658F9">
      <w:pPr>
        <w:autoSpaceDE w:val="0"/>
        <w:autoSpaceDN w:val="0"/>
        <w:adjustRightInd w:val="0"/>
        <w:spacing w:after="0"/>
        <w:rPr>
          <w:rFonts w:ascii="Cambria" w:hAnsi="Cambria"/>
          <w:b/>
          <w:spacing w:val="20"/>
          <w:sz w:val="32"/>
          <w:szCs w:val="32"/>
        </w:rPr>
      </w:pPr>
    </w:p>
    <w:p w14:paraId="28A7CDF7" w14:textId="77777777" w:rsidR="007658F9" w:rsidRPr="00B66717" w:rsidRDefault="007658F9" w:rsidP="007658F9">
      <w:pPr>
        <w:autoSpaceDE w:val="0"/>
        <w:autoSpaceDN w:val="0"/>
        <w:adjustRightInd w:val="0"/>
        <w:spacing w:after="0"/>
        <w:rPr>
          <w:rFonts w:ascii="Cambria" w:hAnsi="Cambria"/>
          <w:b/>
          <w:sz w:val="26"/>
          <w:szCs w:val="26"/>
        </w:rPr>
      </w:pPr>
    </w:p>
    <w:p w14:paraId="6B5C228E" w14:textId="77777777" w:rsidR="00465717" w:rsidRPr="00B66717" w:rsidRDefault="00465717" w:rsidP="00E46CDD">
      <w:pPr>
        <w:autoSpaceDE w:val="0"/>
        <w:autoSpaceDN w:val="0"/>
        <w:adjustRightInd w:val="0"/>
        <w:spacing w:after="0"/>
        <w:jc w:val="center"/>
        <w:rPr>
          <w:rFonts w:ascii="Cambria" w:hAnsi="Cambria"/>
          <w:b/>
          <w:sz w:val="26"/>
          <w:szCs w:val="26"/>
        </w:rPr>
      </w:pPr>
    </w:p>
    <w:p w14:paraId="4A3791FA" w14:textId="41810543" w:rsidR="00E46CDD" w:rsidRPr="00511583" w:rsidRDefault="00E46CDD" w:rsidP="00511583">
      <w:pPr>
        <w:autoSpaceDE w:val="0"/>
        <w:autoSpaceDN w:val="0"/>
        <w:adjustRightInd w:val="0"/>
        <w:spacing w:after="0"/>
        <w:jc w:val="center"/>
        <w:rPr>
          <w:rFonts w:ascii="Cambria" w:hAnsi="Cambria"/>
          <w:b/>
          <w:sz w:val="48"/>
          <w:szCs w:val="48"/>
        </w:rPr>
      </w:pPr>
      <w:r w:rsidRPr="00511583">
        <w:rPr>
          <w:rFonts w:ascii="Cambria" w:hAnsi="Cambria"/>
          <w:b/>
          <w:sz w:val="48"/>
          <w:szCs w:val="48"/>
        </w:rPr>
        <w:t>MATAPALOZ</w:t>
      </w:r>
      <w:r w:rsidR="00511583">
        <w:rPr>
          <w:rFonts w:ascii="Cambria" w:hAnsi="Cambria"/>
          <w:b/>
          <w:sz w:val="48"/>
          <w:szCs w:val="48"/>
        </w:rPr>
        <w:t xml:space="preserve"> </w:t>
      </w:r>
      <w:r w:rsidRPr="00511583">
        <w:rPr>
          <w:rFonts w:ascii="Cambria" w:hAnsi="Cambria"/>
          <w:b/>
          <w:sz w:val="48"/>
          <w:szCs w:val="48"/>
        </w:rPr>
        <w:t>Festival</w:t>
      </w:r>
    </w:p>
    <w:p w14:paraId="330CF7C2" w14:textId="488AB62B" w:rsidR="008A3A49" w:rsidRDefault="00E46CDD" w:rsidP="00E46CDD">
      <w:pPr>
        <w:autoSpaceDE w:val="0"/>
        <w:autoSpaceDN w:val="0"/>
        <w:adjustRightInd w:val="0"/>
        <w:spacing w:after="0"/>
        <w:jc w:val="center"/>
        <w:rPr>
          <w:rFonts w:ascii="Cambria" w:hAnsi="Cambria"/>
          <w:b/>
          <w:sz w:val="28"/>
          <w:szCs w:val="28"/>
        </w:rPr>
      </w:pPr>
      <w:r w:rsidRPr="00775DFD">
        <w:rPr>
          <w:rFonts w:ascii="Cambria" w:hAnsi="Cambria"/>
          <w:b/>
          <w:sz w:val="28"/>
          <w:szCs w:val="28"/>
        </w:rPr>
        <w:t xml:space="preserve">16. &amp; 17. Juni 2017, Hockenheimring, Germany </w:t>
      </w:r>
      <w:r w:rsidR="008A3A49">
        <w:rPr>
          <w:rFonts w:ascii="Cambria" w:hAnsi="Cambria"/>
          <w:b/>
          <w:sz w:val="28"/>
          <w:szCs w:val="28"/>
        </w:rPr>
        <w:br/>
        <w:t>Bereits 55.000 Festivaltickets verkauft</w:t>
      </w:r>
      <w:r w:rsidR="00050B56">
        <w:rPr>
          <w:rFonts w:ascii="Cambria" w:hAnsi="Cambria"/>
          <w:b/>
          <w:sz w:val="28"/>
          <w:szCs w:val="28"/>
        </w:rPr>
        <w:t xml:space="preserve"> / </w:t>
      </w:r>
      <w:r w:rsidR="008A3A49">
        <w:rPr>
          <w:rFonts w:ascii="Cambria" w:hAnsi="Cambria"/>
          <w:b/>
          <w:sz w:val="28"/>
          <w:szCs w:val="28"/>
        </w:rPr>
        <w:t>Running-Order veröffentlicht</w:t>
      </w:r>
    </w:p>
    <w:p w14:paraId="5EF7D52D" w14:textId="666A5065" w:rsidR="00703E14" w:rsidRPr="008A3A49" w:rsidRDefault="008A3A49" w:rsidP="008A3A49">
      <w:pPr>
        <w:autoSpaceDE w:val="0"/>
        <w:autoSpaceDN w:val="0"/>
        <w:adjustRightInd w:val="0"/>
        <w:spacing w:after="0"/>
        <w:jc w:val="center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>Tagestickets ab Freitag, dem 3. Februar 2017 erhältlich</w:t>
      </w:r>
      <w:r w:rsidR="00D10EBE" w:rsidRPr="00775DFD">
        <w:rPr>
          <w:rFonts w:ascii="Cambria" w:hAnsi="Cambria"/>
          <w:b/>
          <w:sz w:val="28"/>
          <w:szCs w:val="28"/>
        </w:rPr>
        <w:br/>
      </w:r>
    </w:p>
    <w:p w14:paraId="239A0491" w14:textId="6FB17064" w:rsidR="00A87CB5" w:rsidRPr="00050B56" w:rsidRDefault="005517DE" w:rsidP="00421BA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  <w:r>
        <w:rPr>
          <w:rFonts w:ascii="Cambria" w:hAnsi="Cambria" w:cs="AGaramondPro-Regular"/>
          <w:sz w:val="23"/>
          <w:szCs w:val="23"/>
        </w:rPr>
        <w:t>Frankfurt, 02. Febru</w:t>
      </w:r>
      <w:r w:rsidR="00E46CDD" w:rsidRPr="00050B56">
        <w:rPr>
          <w:rFonts w:ascii="Cambria" w:hAnsi="Cambria" w:cs="AGaramondPro-Regular"/>
          <w:sz w:val="23"/>
          <w:szCs w:val="23"/>
        </w:rPr>
        <w:t xml:space="preserve">ar 2017 </w:t>
      </w:r>
      <w:r w:rsidR="00421BAD" w:rsidRPr="00050B56">
        <w:rPr>
          <w:rFonts w:ascii="Cambria" w:hAnsi="Cambria" w:cs="AGaramondPro-Regular"/>
          <w:sz w:val="23"/>
          <w:szCs w:val="23"/>
        </w:rPr>
        <w:t>–</w:t>
      </w:r>
      <w:r w:rsidR="00E46CDD" w:rsidRPr="00050B56">
        <w:rPr>
          <w:rFonts w:ascii="Cambria" w:hAnsi="Cambria" w:cs="AGaramondPro-Regular"/>
          <w:sz w:val="23"/>
          <w:szCs w:val="23"/>
        </w:rPr>
        <w:t xml:space="preserve"> </w:t>
      </w:r>
      <w:r w:rsidR="001D7CAF" w:rsidRPr="00050B56">
        <w:rPr>
          <w:rFonts w:ascii="Cambria" w:hAnsi="Cambria" w:cs="AGaramondPro-Regular"/>
          <w:sz w:val="23"/>
          <w:szCs w:val="23"/>
        </w:rPr>
        <w:t xml:space="preserve">Was für ein Auftakt! </w:t>
      </w:r>
      <w:r w:rsidR="00DD5623" w:rsidRPr="00050B56">
        <w:rPr>
          <w:rFonts w:ascii="Cambria" w:hAnsi="Cambria" w:cs="AGaramondPro-Regular"/>
          <w:sz w:val="23"/>
          <w:szCs w:val="23"/>
        </w:rPr>
        <w:t>Bereits am ersten Wochenende</w:t>
      </w:r>
      <w:r w:rsidR="001D7CAF" w:rsidRPr="00050B56">
        <w:rPr>
          <w:rFonts w:ascii="Cambria" w:hAnsi="Cambria" w:cs="AGaramondPro-Regular"/>
          <w:sz w:val="23"/>
          <w:szCs w:val="23"/>
        </w:rPr>
        <w:t xml:space="preserve"> haben sich </w:t>
      </w:r>
      <w:r w:rsidR="008A3A49" w:rsidRPr="00050B56">
        <w:rPr>
          <w:rFonts w:ascii="Cambria" w:hAnsi="Cambria" w:cs="AGaramondPro-Regular"/>
          <w:sz w:val="23"/>
          <w:szCs w:val="23"/>
        </w:rPr>
        <w:t xml:space="preserve">55.000 </w:t>
      </w:r>
      <w:r w:rsidR="001D7CAF" w:rsidRPr="00050B56">
        <w:rPr>
          <w:rFonts w:ascii="Cambria" w:hAnsi="Cambria" w:cs="AGaramondPro-Regular"/>
          <w:sz w:val="23"/>
          <w:szCs w:val="23"/>
        </w:rPr>
        <w:t xml:space="preserve">Festivalfans </w:t>
      </w:r>
      <w:r w:rsidR="008A3A49" w:rsidRPr="00050B56">
        <w:rPr>
          <w:rFonts w:ascii="Cambria" w:hAnsi="Cambria" w:cs="AGaramondPro-Regular"/>
          <w:sz w:val="23"/>
          <w:szCs w:val="23"/>
        </w:rPr>
        <w:t xml:space="preserve">Tickets </w:t>
      </w:r>
      <w:r w:rsidR="001D7CAF" w:rsidRPr="00050B56">
        <w:rPr>
          <w:rFonts w:ascii="Cambria" w:hAnsi="Cambria" w:cs="AGaramondPro-Regular"/>
          <w:sz w:val="23"/>
          <w:szCs w:val="23"/>
        </w:rPr>
        <w:t xml:space="preserve">für die Erstausgabe des </w:t>
      </w:r>
      <w:r w:rsidR="001D7CAF" w:rsidRPr="00050B56">
        <w:rPr>
          <w:rFonts w:ascii="Cambria" w:hAnsi="Cambria" w:cs="AGaramondPro-Regular"/>
          <w:b/>
          <w:sz w:val="23"/>
          <w:szCs w:val="23"/>
        </w:rPr>
        <w:t>MATAPALOZ Festival</w:t>
      </w:r>
      <w:r w:rsidR="008A3A49" w:rsidRPr="00050B56">
        <w:rPr>
          <w:rFonts w:ascii="Cambria" w:hAnsi="Cambria" w:cs="AGaramondPro-Regular"/>
          <w:sz w:val="23"/>
          <w:szCs w:val="23"/>
        </w:rPr>
        <w:t xml:space="preserve"> </w:t>
      </w:r>
      <w:r w:rsidR="00A87CB5" w:rsidRPr="00050B56">
        <w:rPr>
          <w:rFonts w:ascii="Cambria" w:hAnsi="Cambria" w:cs="AGaramondPro-Regular"/>
          <w:sz w:val="23"/>
          <w:szCs w:val="23"/>
        </w:rPr>
        <w:t xml:space="preserve">auf dem Hockenheimring </w:t>
      </w:r>
      <w:r w:rsidR="001D7CAF" w:rsidRPr="00050B56">
        <w:rPr>
          <w:rFonts w:ascii="Cambria" w:hAnsi="Cambria" w:cs="AGaramondPro-Regular"/>
          <w:sz w:val="23"/>
          <w:szCs w:val="23"/>
        </w:rPr>
        <w:t xml:space="preserve">gesichert. </w:t>
      </w:r>
    </w:p>
    <w:p w14:paraId="20AF9C50" w14:textId="77777777" w:rsidR="00050B56" w:rsidRPr="00050B56" w:rsidRDefault="00050B56" w:rsidP="00421BA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</w:p>
    <w:p w14:paraId="526C1E9D" w14:textId="77777777" w:rsidR="00050B56" w:rsidRPr="00050B56" w:rsidRDefault="00050B56" w:rsidP="00050B56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MATAPALOZ: Das ist die Vision der BÖHSEN ONKELZ und die Version eines Festivals. Etwas, das schon lange in ihren Köpfen seine Kreise zog und nun endlich Realität wird.</w:t>
      </w:r>
    </w:p>
    <w:p w14:paraId="18DF4813" w14:textId="77777777" w:rsidR="00050B56" w:rsidRPr="00050B56" w:rsidRDefault="00050B56" w:rsidP="00050B56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</w:p>
    <w:p w14:paraId="48DCCEFA" w14:textId="4AC81F95" w:rsidR="00050B56" w:rsidRPr="00050B56" w:rsidRDefault="00050B56" w:rsidP="00050B56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 xml:space="preserve">Am 16. und 17. Juni 2017 findet das </w:t>
      </w:r>
      <w:r w:rsidRPr="00050B56">
        <w:rPr>
          <w:rFonts w:ascii="Cambria" w:hAnsi="Cambria" w:cs="AGaramondPro-Regular"/>
          <w:b/>
          <w:sz w:val="23"/>
          <w:szCs w:val="23"/>
        </w:rPr>
        <w:t>MATAPALOZ Festival</w:t>
      </w:r>
      <w:r w:rsidRPr="00050B56">
        <w:rPr>
          <w:rFonts w:ascii="Cambria" w:hAnsi="Cambria" w:cs="AGaramondPro-Regular"/>
          <w:sz w:val="23"/>
          <w:szCs w:val="23"/>
        </w:rPr>
        <w:t xml:space="preserve"> auf dem Hockenheimring statt. Die BÖHSEN ONKELZ treten an beiden Tagen als Headliner auf und werden von einem hochkarätigen internationalen Line-up mit Bands wie Five Finger Death Punch, Slayer, Papa Roach und anderen mehr unterstützt. </w:t>
      </w:r>
      <w:r w:rsidRPr="00050B56">
        <w:rPr>
          <w:rFonts w:ascii="Cambria" w:hAnsi="Cambria" w:cs="AGaramondPro-Regular"/>
          <w:b/>
          <w:sz w:val="23"/>
          <w:szCs w:val="23"/>
        </w:rPr>
        <w:t>MATAPALOZ</w:t>
      </w:r>
      <w:r w:rsidRPr="00050B56">
        <w:rPr>
          <w:rFonts w:ascii="Cambria" w:hAnsi="Cambria" w:cs="AGaramondPro-Regular"/>
          <w:sz w:val="23"/>
          <w:szCs w:val="23"/>
        </w:rPr>
        <w:t xml:space="preserve"> ist die einzige Möglichkeit die BÖHSEN ONKELZ in diesem Jahr in Deutschland live zu erleben.</w:t>
      </w:r>
    </w:p>
    <w:p w14:paraId="0C0C642F" w14:textId="77777777" w:rsidR="00050B56" w:rsidRPr="00050B56" w:rsidRDefault="00050B56" w:rsidP="00421BA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</w:p>
    <w:p w14:paraId="546EC220" w14:textId="5F0A74D2" w:rsidR="00547EA7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Die Running-Order für beide Tage wie folgt:</w:t>
      </w:r>
    </w:p>
    <w:p w14:paraId="381A2BAE" w14:textId="77777777" w:rsidR="00547EA7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</w:p>
    <w:p w14:paraId="0B951171" w14:textId="37E98293" w:rsidR="00547EA7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3"/>
          <w:szCs w:val="23"/>
        </w:rPr>
      </w:pPr>
      <w:r w:rsidRPr="00050B56">
        <w:rPr>
          <w:rFonts w:ascii="Cambria" w:hAnsi="Cambria" w:cs="AGaramondPro-Regular"/>
          <w:b/>
          <w:sz w:val="23"/>
          <w:szCs w:val="23"/>
        </w:rPr>
        <w:t>Freitag, 16. Juni 2017:</w:t>
      </w:r>
    </w:p>
    <w:p w14:paraId="2F899DD4" w14:textId="666A946A" w:rsidR="000E65C5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Böhse O</w:t>
      </w:r>
      <w:r w:rsidR="000E65C5" w:rsidRPr="00050B56">
        <w:rPr>
          <w:rFonts w:ascii="Cambria" w:hAnsi="Cambria" w:cs="AGaramondPro-Regular"/>
          <w:sz w:val="23"/>
          <w:szCs w:val="23"/>
        </w:rPr>
        <w:t>nkelz</w:t>
      </w:r>
    </w:p>
    <w:p w14:paraId="2443027B" w14:textId="74C5BCDD" w:rsidR="000E65C5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Five Finger Death P</w:t>
      </w:r>
      <w:r w:rsidR="000E65C5" w:rsidRPr="00050B56">
        <w:rPr>
          <w:rFonts w:ascii="Cambria" w:hAnsi="Cambria" w:cs="AGaramondPro-Regular"/>
          <w:sz w:val="23"/>
          <w:szCs w:val="23"/>
        </w:rPr>
        <w:t>unch</w:t>
      </w:r>
    </w:p>
    <w:p w14:paraId="21CC988D" w14:textId="6C7CA29E" w:rsidR="000E65C5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Papa R</w:t>
      </w:r>
      <w:r w:rsidR="000E65C5" w:rsidRPr="00050B56">
        <w:rPr>
          <w:rFonts w:ascii="Cambria" w:hAnsi="Cambria" w:cs="AGaramondPro-Regular"/>
          <w:sz w:val="23"/>
          <w:szCs w:val="23"/>
        </w:rPr>
        <w:t>oach</w:t>
      </w:r>
    </w:p>
    <w:p w14:paraId="401878BE" w14:textId="57891244" w:rsidR="000E65C5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Suicidal T</w:t>
      </w:r>
      <w:r w:rsidR="000E65C5" w:rsidRPr="00050B56">
        <w:rPr>
          <w:rFonts w:ascii="Cambria" w:hAnsi="Cambria" w:cs="AGaramondPro-Regular"/>
          <w:sz w:val="23"/>
          <w:szCs w:val="23"/>
        </w:rPr>
        <w:t>endencies</w:t>
      </w:r>
    </w:p>
    <w:p w14:paraId="581CEC81" w14:textId="05DCFA00" w:rsidR="00547EA7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Hatebreed</w:t>
      </w:r>
    </w:p>
    <w:p w14:paraId="33AFAEC9" w14:textId="77777777" w:rsidR="00547EA7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</w:p>
    <w:p w14:paraId="68AA048D" w14:textId="144316C0" w:rsidR="00547EA7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b/>
          <w:sz w:val="23"/>
          <w:szCs w:val="23"/>
        </w:rPr>
      </w:pPr>
      <w:r w:rsidRPr="00050B56">
        <w:rPr>
          <w:rFonts w:ascii="Cambria" w:hAnsi="Cambria" w:cs="AGaramondPro-Regular"/>
          <w:b/>
          <w:sz w:val="23"/>
          <w:szCs w:val="23"/>
        </w:rPr>
        <w:t>Samstag, 17. Juni 2017:</w:t>
      </w:r>
    </w:p>
    <w:p w14:paraId="1920AB4F" w14:textId="77777777" w:rsidR="000E65C5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Böhse Onkelz</w:t>
      </w:r>
      <w:r w:rsidR="000E65C5" w:rsidRPr="00050B56">
        <w:rPr>
          <w:rFonts w:ascii="Cambria" w:hAnsi="Cambria" w:cs="AGaramondPro-Regular"/>
          <w:sz w:val="23"/>
          <w:szCs w:val="23"/>
        </w:rPr>
        <w:t>,</w:t>
      </w:r>
    </w:p>
    <w:p w14:paraId="67427AB4" w14:textId="0F681701" w:rsidR="000E65C5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Slayer</w:t>
      </w:r>
    </w:p>
    <w:p w14:paraId="7424525B" w14:textId="77777777" w:rsidR="000E65C5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Anthrax</w:t>
      </w:r>
    </w:p>
    <w:p w14:paraId="14E45232" w14:textId="16EE6FFC" w:rsidR="000E65C5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Cockney Rejects</w:t>
      </w:r>
    </w:p>
    <w:p w14:paraId="68DEFE8B" w14:textId="1631FE1E" w:rsidR="00547EA7" w:rsidRPr="00050B56" w:rsidRDefault="00547EA7" w:rsidP="00511583">
      <w:pPr>
        <w:autoSpaceDE w:val="0"/>
        <w:autoSpaceDN w:val="0"/>
        <w:adjustRightInd w:val="0"/>
        <w:spacing w:after="0"/>
        <w:jc w:val="center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Toxpack</w:t>
      </w:r>
    </w:p>
    <w:p w14:paraId="1C9354E6" w14:textId="77777777" w:rsidR="00547EA7" w:rsidRPr="00050B56" w:rsidRDefault="00547EA7" w:rsidP="00421BA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</w:p>
    <w:p w14:paraId="7A2EC179" w14:textId="13598EE9" w:rsidR="00050B56" w:rsidRPr="00050B56" w:rsidRDefault="00050B56" w:rsidP="00050B56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b/>
          <w:sz w:val="23"/>
          <w:szCs w:val="23"/>
        </w:rPr>
      </w:pPr>
      <w:r w:rsidRPr="00050B56">
        <w:rPr>
          <w:rFonts w:ascii="Cambria" w:hAnsi="Cambria" w:cs="AGaramondPro-Regular"/>
          <w:b/>
          <w:sz w:val="23"/>
          <w:szCs w:val="23"/>
        </w:rPr>
        <w:lastRenderedPageBreak/>
        <w:t xml:space="preserve">Am Freitag, dem 3. Februar 2017 um 10.00 </w:t>
      </w:r>
      <w:r w:rsidR="00EE3F73">
        <w:rPr>
          <w:rFonts w:ascii="Cambria" w:hAnsi="Cambria" w:cs="AGaramondPro-Regular"/>
          <w:b/>
          <w:sz w:val="23"/>
          <w:szCs w:val="23"/>
        </w:rPr>
        <w:t xml:space="preserve">Uhr </w:t>
      </w:r>
      <w:bookmarkStart w:id="0" w:name="_GoBack"/>
      <w:bookmarkEnd w:id="0"/>
      <w:r w:rsidRPr="00050B56">
        <w:rPr>
          <w:rFonts w:ascii="Cambria" w:hAnsi="Cambria" w:cs="AGaramondPro-Regular"/>
          <w:b/>
          <w:sz w:val="23"/>
          <w:szCs w:val="23"/>
        </w:rPr>
        <w:t xml:space="preserve">beginnt der Vorverkauf für die Tagestickets. Tagestickets kosten 69,90 EUR (Stehplatz) sowie 79,90 EUR (Sitzplatz) inkl. Parken und Vorverkaufsgebühren und sind unter folgendem Link erhältlich: </w:t>
      </w:r>
      <w:hyperlink r:id="rId10" w:history="1">
        <w:r w:rsidRPr="00050B56">
          <w:rPr>
            <w:rStyle w:val="Hyperlink"/>
            <w:rFonts w:ascii="Cambria" w:hAnsi="Cambria" w:cs="AGaramondPro-Regular"/>
            <w:b/>
            <w:sz w:val="23"/>
            <w:szCs w:val="23"/>
          </w:rPr>
          <w:t>http://www.eventim.de/tickets.html?affiliate=boe</w:t>
        </w:r>
      </w:hyperlink>
      <w:r w:rsidRPr="00050B56">
        <w:rPr>
          <w:rFonts w:ascii="Cambria" w:hAnsi="Cambria" w:cs="AGaramondPro-Regular"/>
          <w:b/>
          <w:sz w:val="23"/>
          <w:szCs w:val="23"/>
        </w:rPr>
        <w:t xml:space="preserve">  </w:t>
      </w:r>
    </w:p>
    <w:p w14:paraId="614DA138" w14:textId="77777777" w:rsidR="00050B56" w:rsidRPr="00050B56" w:rsidRDefault="00050B56" w:rsidP="00421BA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</w:p>
    <w:p w14:paraId="2A63C7C0" w14:textId="77777777" w:rsidR="00050B56" w:rsidRPr="00511583" w:rsidRDefault="00050B56" w:rsidP="00050B56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  <w:r w:rsidRPr="00511583">
        <w:rPr>
          <w:rFonts w:ascii="Cambria" w:hAnsi="Cambria" w:cs="AGaramondPro-Regular"/>
          <w:sz w:val="23"/>
          <w:szCs w:val="23"/>
        </w:rPr>
        <w:t xml:space="preserve">2-Tage-Festival-Tickets sind für 129,99 EUR (Stehplatz) und 139,99 EUR (Sitzplatz) inkl. Parken und Vorverkaufsgebühren sind weiterhin verfügbar </w:t>
      </w:r>
    </w:p>
    <w:p w14:paraId="71538079" w14:textId="77777777" w:rsidR="00050B56" w:rsidRPr="00511583" w:rsidRDefault="00050B56" w:rsidP="00050B56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</w:p>
    <w:p w14:paraId="312DD6B8" w14:textId="77777777" w:rsidR="00050B56" w:rsidRPr="00511583" w:rsidRDefault="00050B56" w:rsidP="00050B56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  <w:r w:rsidRPr="00511583">
        <w:rPr>
          <w:rFonts w:ascii="Cambria" w:hAnsi="Cambria" w:cs="AGaramondPro-Regular"/>
          <w:sz w:val="23"/>
          <w:szCs w:val="23"/>
        </w:rPr>
        <w:t>Buchungen von Rollstuhlfahrerplätzen nur unter folgender Hotline:</w:t>
      </w:r>
    </w:p>
    <w:p w14:paraId="46931E52" w14:textId="77777777" w:rsidR="00050B56" w:rsidRPr="00511583" w:rsidRDefault="00050B56" w:rsidP="00050B56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  <w:r w:rsidRPr="00511583">
        <w:rPr>
          <w:rFonts w:ascii="Cambria" w:hAnsi="Cambria" w:cs="AGaramondPro-Regular"/>
          <w:sz w:val="23"/>
          <w:szCs w:val="23"/>
        </w:rPr>
        <w:t>01806-558840 (0,20 €/Anruf aus dem dt. Festnetz, Mobil max. 0,60 €/Anruf)</w:t>
      </w:r>
    </w:p>
    <w:p w14:paraId="14FF0296" w14:textId="77777777" w:rsidR="00050B56" w:rsidRPr="00511583" w:rsidRDefault="00050B56" w:rsidP="00050B56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  <w:r w:rsidRPr="00511583">
        <w:rPr>
          <w:rFonts w:ascii="Cambria" w:hAnsi="Cambria" w:cs="AGaramondPro-Regular"/>
          <w:sz w:val="23"/>
          <w:szCs w:val="23"/>
        </w:rPr>
        <w:br/>
        <w:t xml:space="preserve">Unter folgendem Link sind ab sofort auch alle Informationen rund um das Thema Camping abrufbar: </w:t>
      </w:r>
      <w:hyperlink r:id="rId11" w:history="1">
        <w:r w:rsidRPr="00511583">
          <w:rPr>
            <w:rStyle w:val="Hyperlink"/>
            <w:rFonts w:ascii="Cambria" w:hAnsi="Cambria" w:cs="AGaramondPro-Regular"/>
            <w:sz w:val="23"/>
            <w:szCs w:val="23"/>
          </w:rPr>
          <w:t>http://www.hockenheimring.de/camping-matapaloz</w:t>
        </w:r>
      </w:hyperlink>
      <w:r w:rsidRPr="00511583">
        <w:rPr>
          <w:rFonts w:ascii="Cambria" w:hAnsi="Cambria" w:cs="AGaramondPro-Regular"/>
          <w:sz w:val="23"/>
          <w:szCs w:val="23"/>
        </w:rPr>
        <w:t xml:space="preserve">  </w:t>
      </w:r>
    </w:p>
    <w:p w14:paraId="2B748C0F" w14:textId="77777777" w:rsidR="00050B56" w:rsidRPr="00050B56" w:rsidRDefault="00050B56" w:rsidP="00050B56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</w:p>
    <w:p w14:paraId="4A6D08D2" w14:textId="77777777" w:rsidR="00050B56" w:rsidRPr="00050B56" w:rsidRDefault="00050B56" w:rsidP="00050B56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</w:p>
    <w:p w14:paraId="3DE246E5" w14:textId="77777777" w:rsidR="008368BE" w:rsidRPr="00050B56" w:rsidRDefault="00E46CDD" w:rsidP="00E46C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sz w:val="23"/>
          <w:szCs w:val="23"/>
        </w:rPr>
        <w:t>Es wird BEWEGEND und ABGEDREHT! Nicht nur auf der Bühne, sondern auf dem ganzen Festivalgelände.</w:t>
      </w:r>
      <w:r w:rsidR="00775DFD" w:rsidRPr="00050B56">
        <w:rPr>
          <w:rFonts w:ascii="Cambria" w:hAnsi="Cambria" w:cs="AGaramondPro-Regular"/>
          <w:sz w:val="23"/>
          <w:szCs w:val="23"/>
        </w:rPr>
        <w:t xml:space="preserve"> </w:t>
      </w:r>
    </w:p>
    <w:p w14:paraId="595F9FC9" w14:textId="77777777" w:rsidR="008368BE" w:rsidRPr="00050B56" w:rsidRDefault="008368BE" w:rsidP="00E46C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</w:p>
    <w:p w14:paraId="39C5DD19" w14:textId="2CC6956F" w:rsidR="00E46CDD" w:rsidRPr="00050B56" w:rsidRDefault="00E46CDD" w:rsidP="00E46C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  <w:r w:rsidRPr="00050B56">
        <w:rPr>
          <w:rFonts w:ascii="Cambria" w:hAnsi="Cambria" w:cs="AGaramondPro-Regular"/>
          <w:b/>
          <w:sz w:val="23"/>
          <w:szCs w:val="23"/>
        </w:rPr>
        <w:t>MATAPALOZ</w:t>
      </w:r>
      <w:r w:rsidRPr="00050B56">
        <w:rPr>
          <w:rFonts w:ascii="Cambria" w:hAnsi="Cambria" w:cs="AGaramondPro-Regular"/>
          <w:sz w:val="23"/>
          <w:szCs w:val="23"/>
        </w:rPr>
        <w:t xml:space="preserve"> heißt euch willkommen. Im Namen der Onkelz, im Namen von uns allen.</w:t>
      </w:r>
    </w:p>
    <w:p w14:paraId="40E56F06" w14:textId="77777777" w:rsidR="008368BE" w:rsidRPr="00050B56" w:rsidRDefault="008368BE" w:rsidP="00E46CDD">
      <w:pPr>
        <w:autoSpaceDE w:val="0"/>
        <w:autoSpaceDN w:val="0"/>
        <w:adjustRightInd w:val="0"/>
        <w:spacing w:after="0"/>
        <w:jc w:val="both"/>
        <w:rPr>
          <w:rFonts w:ascii="Cambria" w:hAnsi="Cambria" w:cs="AGaramondPro-Regular"/>
          <w:sz w:val="23"/>
          <w:szCs w:val="23"/>
        </w:rPr>
      </w:pPr>
    </w:p>
    <w:p w14:paraId="70E02B77" w14:textId="0029B298" w:rsidR="00B66717" w:rsidRPr="00050B56" w:rsidRDefault="00A03DC2" w:rsidP="00E46CDD">
      <w:pPr>
        <w:autoSpaceDE w:val="0"/>
        <w:autoSpaceDN w:val="0"/>
        <w:jc w:val="both"/>
        <w:rPr>
          <w:rFonts w:ascii="Cambria" w:hAnsi="Cambria" w:cs="Calibri"/>
          <w:sz w:val="23"/>
          <w:szCs w:val="23"/>
        </w:rPr>
      </w:pPr>
      <w:r w:rsidRPr="00050B56">
        <w:rPr>
          <w:rFonts w:ascii="Cambria" w:hAnsi="Cambria" w:cs="Calibri"/>
          <w:sz w:val="23"/>
          <w:szCs w:val="23"/>
        </w:rPr>
        <w:t>Weitere Informationen unter:</w:t>
      </w:r>
      <w:r w:rsidR="00EC016C" w:rsidRPr="00050B56">
        <w:rPr>
          <w:rFonts w:ascii="Cambria" w:hAnsi="Cambria" w:cs="Calibri"/>
          <w:sz w:val="23"/>
          <w:szCs w:val="23"/>
        </w:rPr>
        <w:t xml:space="preserve"> </w:t>
      </w:r>
      <w:r w:rsidR="00E46CDD" w:rsidRPr="00050B56">
        <w:rPr>
          <w:rFonts w:ascii="Cambria" w:hAnsi="Cambria" w:cs="Calibri"/>
          <w:sz w:val="23"/>
          <w:szCs w:val="23"/>
        </w:rPr>
        <w:t xml:space="preserve"> </w:t>
      </w:r>
      <w:hyperlink r:id="rId12" w:history="1">
        <w:r w:rsidR="00E46CDD" w:rsidRPr="00050B56">
          <w:rPr>
            <w:rStyle w:val="Hyperlink"/>
            <w:rFonts w:ascii="Cambria" w:hAnsi="Cambria" w:cs="Calibri"/>
            <w:sz w:val="23"/>
            <w:szCs w:val="23"/>
          </w:rPr>
          <w:t>www.matapaloz.com</w:t>
        </w:r>
      </w:hyperlink>
      <w:r w:rsidR="00E46CDD" w:rsidRPr="00050B56">
        <w:rPr>
          <w:rFonts w:ascii="Cambria" w:hAnsi="Cambria" w:cs="Calibri"/>
          <w:sz w:val="23"/>
          <w:szCs w:val="23"/>
        </w:rPr>
        <w:t xml:space="preserve">  • </w:t>
      </w:r>
      <w:hyperlink r:id="rId13" w:history="1">
        <w:r w:rsidR="00E46CDD" w:rsidRPr="00050B56">
          <w:rPr>
            <w:rStyle w:val="Hyperlink"/>
            <w:rFonts w:ascii="Cambria" w:hAnsi="Cambria" w:cs="Calibri"/>
            <w:sz w:val="23"/>
            <w:szCs w:val="23"/>
          </w:rPr>
          <w:t>www.facebook.com/matapaloz</w:t>
        </w:r>
      </w:hyperlink>
      <w:r w:rsidR="00E46CDD" w:rsidRPr="00050B56">
        <w:rPr>
          <w:rFonts w:ascii="Cambria" w:hAnsi="Cambria" w:cs="Calibri"/>
          <w:sz w:val="23"/>
          <w:szCs w:val="23"/>
        </w:rPr>
        <w:t xml:space="preserve"> </w:t>
      </w:r>
    </w:p>
    <w:p w14:paraId="0BD0158E" w14:textId="77777777" w:rsidR="00775DFD" w:rsidRPr="00775DFD" w:rsidRDefault="00775DFD" w:rsidP="00E46CDD">
      <w:pPr>
        <w:autoSpaceDE w:val="0"/>
        <w:autoSpaceDN w:val="0"/>
        <w:jc w:val="both"/>
        <w:rPr>
          <w:rFonts w:ascii="Cambria" w:hAnsi="Cambria" w:cs="Calibri"/>
          <w:sz w:val="24"/>
          <w:szCs w:val="24"/>
        </w:rPr>
      </w:pPr>
    </w:p>
    <w:p w14:paraId="7F33B4ED" w14:textId="20F6718E" w:rsidR="00E46CDD" w:rsidRPr="00B66717" w:rsidRDefault="00EE3F73" w:rsidP="00E46CDD">
      <w:pPr>
        <w:autoSpaceDE w:val="0"/>
        <w:autoSpaceDN w:val="0"/>
        <w:jc w:val="both"/>
        <w:rPr>
          <w:rFonts w:ascii="Cambria" w:hAnsi="Cambria"/>
          <w:sz w:val="23"/>
          <w:szCs w:val="23"/>
        </w:rPr>
      </w:pPr>
      <w:r>
        <w:rPr>
          <w:rFonts w:ascii="Cambria" w:hAnsi="Cambria"/>
        </w:rPr>
        <w:pict w14:anchorId="49A7A73F">
          <v:rect id="_x0000_i1025" style="width:453.5pt;height:1pt" o:hralign="center" o:hrstd="t" o:hrnoshade="t" o:hr="t" fillcolor="#008bac" stroked="f"/>
        </w:pict>
      </w:r>
    </w:p>
    <w:p w14:paraId="79FECA46" w14:textId="77777777" w:rsidR="008368BE" w:rsidRDefault="008368BE" w:rsidP="00E46CDD">
      <w:pPr>
        <w:pStyle w:val="berschrift3"/>
        <w:jc w:val="center"/>
        <w:rPr>
          <w:rFonts w:ascii="Cambria" w:eastAsiaTheme="minorEastAsia" w:hAnsi="Cambria" w:cs="Times New Roman"/>
          <w:b/>
          <w:color w:val="auto"/>
          <w:sz w:val="28"/>
          <w:szCs w:val="28"/>
          <w:lang w:eastAsia="de-DE"/>
        </w:rPr>
      </w:pPr>
    </w:p>
    <w:p w14:paraId="24A432CB" w14:textId="750C9BF5" w:rsidR="00E46CDD" w:rsidRPr="00B66717" w:rsidRDefault="00E46CDD" w:rsidP="00E46CDD">
      <w:pPr>
        <w:pStyle w:val="berschrift3"/>
        <w:jc w:val="center"/>
        <w:rPr>
          <w:rFonts w:ascii="Cambria" w:eastAsiaTheme="minorEastAsia" w:hAnsi="Cambria" w:cs="Times New Roman"/>
          <w:b/>
          <w:color w:val="auto"/>
          <w:sz w:val="28"/>
          <w:szCs w:val="28"/>
          <w:lang w:eastAsia="de-DE"/>
        </w:rPr>
      </w:pPr>
      <w:r w:rsidRPr="00B66717">
        <w:rPr>
          <w:rFonts w:ascii="Cambria" w:eastAsiaTheme="minorEastAsia" w:hAnsi="Cambria" w:cs="Times New Roman"/>
          <w:b/>
          <w:color w:val="auto"/>
          <w:sz w:val="28"/>
          <w:szCs w:val="28"/>
          <w:lang w:eastAsia="de-DE"/>
        </w:rPr>
        <w:t xml:space="preserve">MATAPALOZ – Das Onkelz Festival </w:t>
      </w:r>
      <w:r w:rsidRPr="00B66717">
        <w:rPr>
          <w:rFonts w:ascii="Cambria" w:eastAsiaTheme="minorEastAsia" w:hAnsi="Cambria" w:cs="Times New Roman"/>
          <w:b/>
          <w:color w:val="auto"/>
          <w:sz w:val="28"/>
          <w:szCs w:val="28"/>
          <w:lang w:eastAsia="de-DE"/>
        </w:rPr>
        <w:br/>
      </w:r>
    </w:p>
    <w:p w14:paraId="4A3D664B" w14:textId="28AC4CD7" w:rsidR="00E46CDD" w:rsidRPr="00B66717" w:rsidRDefault="00A250DA" w:rsidP="00E46CDD">
      <w:pPr>
        <w:pStyle w:val="berschrift3"/>
        <w:jc w:val="center"/>
        <w:rPr>
          <w:rFonts w:ascii="Cambria" w:eastAsiaTheme="minorEastAsia" w:hAnsi="Cambria" w:cs="Times New Roman"/>
          <w:b/>
          <w:color w:val="auto"/>
          <w:sz w:val="26"/>
          <w:szCs w:val="26"/>
          <w:lang w:eastAsia="de-DE"/>
        </w:rPr>
      </w:pPr>
      <w:r w:rsidRPr="00B66717">
        <w:rPr>
          <w:rFonts w:ascii="Cambria" w:eastAsiaTheme="minorEastAsia" w:hAnsi="Cambria" w:cs="Times New Roman"/>
          <w:b/>
          <w:color w:val="auto"/>
          <w:sz w:val="26"/>
          <w:szCs w:val="26"/>
          <w:lang w:eastAsia="de-DE"/>
        </w:rPr>
        <w:t xml:space="preserve">FR. 16. JUNI &amp; SA. 27. </w:t>
      </w:r>
      <w:r w:rsidR="00E46CDD" w:rsidRPr="00B66717">
        <w:rPr>
          <w:rFonts w:ascii="Cambria" w:eastAsiaTheme="minorEastAsia" w:hAnsi="Cambria" w:cs="Times New Roman"/>
          <w:b/>
          <w:color w:val="auto"/>
          <w:sz w:val="26"/>
          <w:szCs w:val="26"/>
          <w:lang w:eastAsia="de-DE"/>
        </w:rPr>
        <w:t xml:space="preserve">JUNI 2017 </w:t>
      </w:r>
    </w:p>
    <w:p w14:paraId="204B3728" w14:textId="53009721" w:rsidR="00E46CDD" w:rsidRDefault="00E46CDD" w:rsidP="00511583">
      <w:pPr>
        <w:autoSpaceDE w:val="0"/>
        <w:autoSpaceDN w:val="0"/>
        <w:adjustRightInd w:val="0"/>
        <w:spacing w:after="0"/>
        <w:jc w:val="center"/>
        <w:rPr>
          <w:rFonts w:ascii="Cambria" w:eastAsiaTheme="minorEastAsia" w:hAnsi="Cambria"/>
          <w:b/>
          <w:sz w:val="26"/>
          <w:szCs w:val="26"/>
          <w:lang w:eastAsia="de-DE"/>
        </w:rPr>
      </w:pPr>
      <w:r w:rsidRPr="00B66717">
        <w:rPr>
          <w:rFonts w:ascii="Cambria" w:eastAsiaTheme="minorEastAsia" w:hAnsi="Cambria"/>
          <w:b/>
          <w:sz w:val="26"/>
          <w:szCs w:val="26"/>
          <w:lang w:eastAsia="de-DE"/>
        </w:rPr>
        <w:t xml:space="preserve">Hockenheim / Hockenheimring </w:t>
      </w:r>
    </w:p>
    <w:p w14:paraId="58B29EF5" w14:textId="77777777" w:rsidR="00511583" w:rsidRPr="00B66717" w:rsidRDefault="00511583" w:rsidP="00511583">
      <w:pPr>
        <w:autoSpaceDE w:val="0"/>
        <w:autoSpaceDN w:val="0"/>
        <w:adjustRightInd w:val="0"/>
        <w:spacing w:after="0"/>
        <w:jc w:val="center"/>
        <w:rPr>
          <w:rFonts w:ascii="Cambria" w:eastAsiaTheme="minorEastAsia" w:hAnsi="Cambria"/>
          <w:b/>
          <w:sz w:val="26"/>
          <w:szCs w:val="26"/>
          <w:lang w:eastAsia="de-DE"/>
        </w:rPr>
      </w:pPr>
    </w:p>
    <w:p w14:paraId="296F2669" w14:textId="165BDBDE" w:rsidR="00E46CDD" w:rsidRPr="00B66717" w:rsidRDefault="00E46CDD" w:rsidP="00E46CDD">
      <w:pPr>
        <w:pStyle w:val="berschrift3"/>
        <w:jc w:val="center"/>
        <w:rPr>
          <w:rFonts w:ascii="Cambria" w:eastAsiaTheme="minorEastAsia" w:hAnsi="Cambria" w:cs="Times New Roman"/>
          <w:b/>
          <w:color w:val="auto"/>
          <w:lang w:eastAsia="de-DE"/>
        </w:rPr>
      </w:pPr>
      <w:r w:rsidRPr="00B66717">
        <w:rPr>
          <w:rFonts w:ascii="Cambria" w:eastAsiaTheme="minorEastAsia" w:hAnsi="Cambria" w:cs="Times New Roman"/>
          <w:b/>
          <w:color w:val="auto"/>
          <w:lang w:eastAsia="de-DE"/>
        </w:rPr>
        <w:t>#matapaloz</w:t>
      </w:r>
      <w:r w:rsidRPr="00B66717">
        <w:rPr>
          <w:rFonts w:ascii="Cambria" w:eastAsiaTheme="minorEastAsia" w:hAnsi="Cambria" w:cs="Times New Roman"/>
          <w:b/>
          <w:color w:val="auto"/>
          <w:lang w:eastAsia="de-DE"/>
        </w:rPr>
        <w:br/>
      </w:r>
    </w:p>
    <w:p w14:paraId="511EFCD4" w14:textId="3F7B0DE3" w:rsidR="0005166C" w:rsidRPr="00B66717" w:rsidRDefault="00F05C94" w:rsidP="00E46CDD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B66717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Ausführliche</w:t>
      </w:r>
      <w:r w:rsidR="0005166C" w:rsidRPr="00B66717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Informationen, Pressematerial u.v.m. auf </w:t>
      </w:r>
      <w:hyperlink r:id="rId14" w:history="1">
        <w:r w:rsidR="0005166C" w:rsidRPr="00B66717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wizpro.com</w:t>
        </w:r>
      </w:hyperlink>
    </w:p>
    <w:p w14:paraId="2CD63E90" w14:textId="6ED08804" w:rsidR="0005166C" w:rsidRPr="00B66717" w:rsidRDefault="00581282" w:rsidP="0005166C">
      <w:pPr>
        <w:pStyle w:val="berschrift3"/>
        <w:jc w:val="center"/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</w:pPr>
      <w:r w:rsidRPr="00B66717">
        <w:rPr>
          <w:rFonts w:ascii="Cambria" w:hAnsi="Cambria"/>
          <w:noProof/>
          <w:lang w:eastAsia="de-DE"/>
        </w:rPr>
        <w:drawing>
          <wp:anchor distT="0" distB="0" distL="114300" distR="114300" simplePos="0" relativeHeight="251658240" behindDoc="1" locked="0" layoutInCell="1" allowOverlap="1" wp14:anchorId="3FC8096F" wp14:editId="781EB03A">
            <wp:simplePos x="0" y="0"/>
            <wp:positionH relativeFrom="margin">
              <wp:posOffset>1624330</wp:posOffset>
            </wp:positionH>
            <wp:positionV relativeFrom="margin">
              <wp:posOffset>7549515</wp:posOffset>
            </wp:positionV>
            <wp:extent cx="2484120" cy="1131570"/>
            <wp:effectExtent l="0" t="0" r="0" b="0"/>
            <wp:wrapNone/>
            <wp:docPr id="3" name="Grafik 3" descr="WP-Logo_mitAdresse_RGB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P-Logo_mitAdresse_RGB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131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72D8" w:rsidRPr="00B66717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>Updates,</w:t>
      </w:r>
      <w:r w:rsidR="005D12DB" w:rsidRPr="00B66717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 </w:t>
      </w:r>
      <w:r w:rsidR="0005166C" w:rsidRPr="00B66717">
        <w:rPr>
          <w:rFonts w:ascii="Cambria" w:eastAsiaTheme="minorEastAsia" w:hAnsi="Cambria" w:cs="Times New Roman"/>
          <w:color w:val="auto"/>
          <w:sz w:val="22"/>
          <w:szCs w:val="22"/>
          <w:lang w:eastAsia="de-DE"/>
        </w:rPr>
        <w:t xml:space="preserve">Specials u.v.m. auf </w:t>
      </w:r>
      <w:hyperlink r:id="rId16" w:history="1">
        <w:r w:rsidR="0005166C" w:rsidRPr="00B66717">
          <w:rPr>
            <w:rStyle w:val="Hyperlink"/>
            <w:rFonts w:ascii="Cambria" w:eastAsiaTheme="minorEastAsia" w:hAnsi="Cambria" w:cs="Times New Roman"/>
            <w:sz w:val="22"/>
            <w:szCs w:val="22"/>
            <w:lang w:eastAsia="de-DE"/>
          </w:rPr>
          <w:t>facebook.com/WizardPromotions</w:t>
        </w:r>
      </w:hyperlink>
    </w:p>
    <w:p w14:paraId="322AE338" w14:textId="77777777" w:rsidR="009D4764" w:rsidRPr="00B66717" w:rsidRDefault="00EE3F73" w:rsidP="004C0E68">
      <w:pPr>
        <w:pBdr>
          <w:between w:val="single" w:sz="4" w:space="1" w:color="auto"/>
        </w:pBdr>
        <w:autoSpaceDE w:val="0"/>
        <w:autoSpaceDN w:val="0"/>
        <w:rPr>
          <w:rFonts w:ascii="Cambria" w:hAnsi="Cambria"/>
        </w:rPr>
      </w:pPr>
      <w:r>
        <w:rPr>
          <w:rFonts w:ascii="Cambria" w:hAnsi="Cambria"/>
        </w:rPr>
        <w:pict w14:anchorId="4C5B9728">
          <v:rect id="_x0000_i1026" style="width:453.5pt;height:1pt" o:hralign="center" o:hrstd="t" o:hrnoshade="t" o:hr="t" fillcolor="#008bac" stroked="f"/>
        </w:pict>
      </w:r>
    </w:p>
    <w:sectPr w:rsidR="009D4764" w:rsidRPr="00B66717" w:rsidSect="0007544B">
      <w:headerReference w:type="default" r:id="rId17"/>
      <w:footerReference w:type="default" r:id="rId18"/>
      <w:footerReference w:type="first" r:id="rId19"/>
      <w:type w:val="continuous"/>
      <w:pgSz w:w="11906" w:h="16838" w:code="9"/>
      <w:pgMar w:top="851" w:right="1418" w:bottom="1134" w:left="1418" w:header="96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542B19" w14:textId="77777777" w:rsidR="00CD778E" w:rsidRDefault="00CD778E" w:rsidP="006C61BB">
      <w:pPr>
        <w:spacing w:after="0" w:line="240" w:lineRule="auto"/>
      </w:pPr>
      <w:r>
        <w:separator/>
      </w:r>
    </w:p>
  </w:endnote>
  <w:endnote w:type="continuationSeparator" w:id="0">
    <w:p w14:paraId="1CB27B69" w14:textId="77777777" w:rsidR="00CD778E" w:rsidRDefault="00CD778E" w:rsidP="006C6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Pro-Regular">
    <w:panose1 w:val="02020502060506020403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500409" w14:textId="77777777" w:rsidR="006C61BB" w:rsidRPr="006C61BB" w:rsidRDefault="00B06E2F" w:rsidP="00B06E2F">
    <w:pPr>
      <w:spacing w:after="0"/>
      <w:jc w:val="center"/>
      <w:rPr>
        <w:color w:val="008CA0"/>
        <w:sz w:val="20"/>
        <w:szCs w:val="20"/>
      </w:rPr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EE3F73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EE3F73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E2D447" w14:textId="77777777" w:rsidR="003B775B" w:rsidRDefault="00895282" w:rsidP="00B06E2F">
    <w:pPr>
      <w:spacing w:after="0"/>
      <w:jc w:val="center"/>
    </w:pP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PAGE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EE3F73">
      <w:rPr>
        <w:rFonts w:ascii="Cambria" w:hAnsi="Cambria"/>
        <w:noProof/>
        <w:color w:val="008CA0"/>
        <w:sz w:val="18"/>
        <w:szCs w:val="18"/>
      </w:rPr>
      <w:t>1</w:t>
    </w:r>
    <w:r w:rsidRPr="00712C7A">
      <w:rPr>
        <w:rFonts w:ascii="Cambria" w:hAnsi="Cambria"/>
        <w:color w:val="008CA0"/>
        <w:sz w:val="18"/>
        <w:szCs w:val="18"/>
      </w:rPr>
      <w:fldChar w:fldCharType="end"/>
    </w:r>
    <w:r w:rsidR="005F7AD8">
      <w:rPr>
        <w:rFonts w:ascii="Cambria" w:hAnsi="Cambria"/>
        <w:color w:val="008CA0"/>
        <w:sz w:val="18"/>
        <w:szCs w:val="18"/>
      </w:rPr>
      <w:t>/</w:t>
    </w:r>
    <w:r w:rsidRPr="00712C7A">
      <w:rPr>
        <w:rFonts w:ascii="Cambria" w:hAnsi="Cambria"/>
        <w:color w:val="008CA0"/>
        <w:sz w:val="18"/>
        <w:szCs w:val="18"/>
      </w:rPr>
      <w:fldChar w:fldCharType="begin"/>
    </w:r>
    <w:r w:rsidRPr="00712C7A">
      <w:rPr>
        <w:rFonts w:ascii="Cambria" w:hAnsi="Cambria"/>
        <w:color w:val="008CA0"/>
        <w:sz w:val="18"/>
        <w:szCs w:val="18"/>
      </w:rPr>
      <w:instrText xml:space="preserve"> NUMPAGES  </w:instrText>
    </w:r>
    <w:r w:rsidRPr="00712C7A">
      <w:rPr>
        <w:rFonts w:ascii="Cambria" w:hAnsi="Cambria"/>
        <w:color w:val="008CA0"/>
        <w:sz w:val="18"/>
        <w:szCs w:val="18"/>
      </w:rPr>
      <w:fldChar w:fldCharType="separate"/>
    </w:r>
    <w:r w:rsidR="00EE3F73">
      <w:rPr>
        <w:rFonts w:ascii="Cambria" w:hAnsi="Cambria"/>
        <w:noProof/>
        <w:color w:val="008CA0"/>
        <w:sz w:val="18"/>
        <w:szCs w:val="18"/>
      </w:rPr>
      <w:t>2</w:t>
    </w:r>
    <w:r w:rsidRPr="00712C7A">
      <w:rPr>
        <w:rFonts w:ascii="Cambria" w:hAnsi="Cambria"/>
        <w:color w:val="008CA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7D8415" w14:textId="77777777" w:rsidR="00CD778E" w:rsidRDefault="00CD778E" w:rsidP="006C61BB">
      <w:pPr>
        <w:spacing w:after="0" w:line="240" w:lineRule="auto"/>
      </w:pPr>
      <w:r>
        <w:separator/>
      </w:r>
    </w:p>
  </w:footnote>
  <w:footnote w:type="continuationSeparator" w:id="0">
    <w:p w14:paraId="15CC1FA6" w14:textId="77777777" w:rsidR="00CD778E" w:rsidRDefault="00CD778E" w:rsidP="006C61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2B815E" w14:textId="77777777" w:rsidR="006C330A" w:rsidRDefault="009D4E9E" w:rsidP="006C330A">
    <w:pPr>
      <w:pStyle w:val="Kopfzeile"/>
      <w:jc w:val="right"/>
    </w:pPr>
    <w:r>
      <w:rPr>
        <w:noProof/>
        <w:lang w:eastAsia="de-DE"/>
      </w:rPr>
      <w:drawing>
        <wp:inline distT="0" distB="0" distL="0" distR="0" wp14:anchorId="2A2C1712" wp14:editId="787DE474">
          <wp:extent cx="544830" cy="535305"/>
          <wp:effectExtent l="0" t="0" r="7620" b="0"/>
          <wp:docPr id="1" name="Bild 1" descr="WP-Logo2_RGB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P-Logo2_RG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830" cy="5353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40EF872" w14:textId="77777777" w:rsidR="006C330A" w:rsidRDefault="006C330A" w:rsidP="006C330A">
    <w:pPr>
      <w:pStyle w:val="Kopfzeile"/>
      <w:jc w:val="right"/>
    </w:pPr>
  </w:p>
  <w:p w14:paraId="0D5E0CA7" w14:textId="77777777" w:rsidR="006C330A" w:rsidRDefault="006C330A" w:rsidP="006C330A">
    <w:pPr>
      <w:pStyle w:val="Kopfzeile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5DDA0F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652F8"/>
    <w:multiLevelType w:val="multilevel"/>
    <w:tmpl w:val="7F86B05A"/>
    <w:lvl w:ilvl="0">
      <w:start w:val="2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3F1574C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64C4A26"/>
    <w:multiLevelType w:val="singleLevel"/>
    <w:tmpl w:val="C150ACE0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4" w15:restartNumberingAfterBreak="0">
    <w:nsid w:val="078246FE"/>
    <w:multiLevelType w:val="hybridMultilevel"/>
    <w:tmpl w:val="7494F2DE"/>
    <w:lvl w:ilvl="0" w:tplc="0A303BA8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6706B9"/>
    <w:multiLevelType w:val="hybridMultilevel"/>
    <w:tmpl w:val="1A58FFE6"/>
    <w:lvl w:ilvl="0" w:tplc="8B9A2B9A">
      <w:start w:val="1"/>
      <w:numFmt w:val="lowerLetter"/>
      <w:lvlText w:val="%1)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 w15:restartNumberingAfterBreak="0">
    <w:nsid w:val="2ACA34B7"/>
    <w:multiLevelType w:val="hybridMultilevel"/>
    <w:tmpl w:val="17824FD6"/>
    <w:lvl w:ilvl="0" w:tplc="04070019">
      <w:start w:val="1"/>
      <w:numFmt w:val="lowerLetter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A480738A">
      <w:start w:val="3024"/>
      <w:numFmt w:val="decimal"/>
      <w:lvlText w:val="%2"/>
      <w:lvlJc w:val="left"/>
      <w:pPr>
        <w:tabs>
          <w:tab w:val="num" w:pos="2220"/>
        </w:tabs>
        <w:ind w:left="2220" w:hanging="435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 w15:restartNumberingAfterBreak="0">
    <w:nsid w:val="39A366DA"/>
    <w:multiLevelType w:val="hybridMultilevel"/>
    <w:tmpl w:val="C44051DA"/>
    <w:lvl w:ilvl="0" w:tplc="43E65C7E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C5C"/>
    <w:multiLevelType w:val="hybridMultilevel"/>
    <w:tmpl w:val="98740EB8"/>
    <w:lvl w:ilvl="0" w:tplc="04070019">
      <w:start w:val="1"/>
      <w:numFmt w:val="lowerLetter"/>
      <w:lvlText w:val="%1."/>
      <w:lvlJc w:val="left"/>
      <w:pPr>
        <w:ind w:left="927" w:hanging="360"/>
      </w:pPr>
    </w:lvl>
    <w:lvl w:ilvl="1" w:tplc="04070019" w:tentative="1">
      <w:start w:val="1"/>
      <w:numFmt w:val="lowerLetter"/>
      <w:lvlText w:val="%2."/>
      <w:lvlJc w:val="left"/>
      <w:pPr>
        <w:ind w:left="1647" w:hanging="360"/>
      </w:pPr>
    </w:lvl>
    <w:lvl w:ilvl="2" w:tplc="0407001B" w:tentative="1">
      <w:start w:val="1"/>
      <w:numFmt w:val="lowerRoman"/>
      <w:lvlText w:val="%3."/>
      <w:lvlJc w:val="right"/>
      <w:pPr>
        <w:ind w:left="2367" w:hanging="180"/>
      </w:pPr>
    </w:lvl>
    <w:lvl w:ilvl="3" w:tplc="0407000F" w:tentative="1">
      <w:start w:val="1"/>
      <w:numFmt w:val="decimal"/>
      <w:lvlText w:val="%4."/>
      <w:lvlJc w:val="left"/>
      <w:pPr>
        <w:ind w:left="3087" w:hanging="360"/>
      </w:pPr>
    </w:lvl>
    <w:lvl w:ilvl="4" w:tplc="04070019" w:tentative="1">
      <w:start w:val="1"/>
      <w:numFmt w:val="lowerLetter"/>
      <w:lvlText w:val="%5."/>
      <w:lvlJc w:val="left"/>
      <w:pPr>
        <w:ind w:left="3807" w:hanging="360"/>
      </w:pPr>
    </w:lvl>
    <w:lvl w:ilvl="5" w:tplc="0407001B" w:tentative="1">
      <w:start w:val="1"/>
      <w:numFmt w:val="lowerRoman"/>
      <w:lvlText w:val="%6."/>
      <w:lvlJc w:val="right"/>
      <w:pPr>
        <w:ind w:left="4527" w:hanging="180"/>
      </w:pPr>
    </w:lvl>
    <w:lvl w:ilvl="6" w:tplc="0407000F" w:tentative="1">
      <w:start w:val="1"/>
      <w:numFmt w:val="decimal"/>
      <w:lvlText w:val="%7."/>
      <w:lvlJc w:val="left"/>
      <w:pPr>
        <w:ind w:left="5247" w:hanging="360"/>
      </w:pPr>
    </w:lvl>
    <w:lvl w:ilvl="7" w:tplc="04070019" w:tentative="1">
      <w:start w:val="1"/>
      <w:numFmt w:val="lowerLetter"/>
      <w:lvlText w:val="%8."/>
      <w:lvlJc w:val="left"/>
      <w:pPr>
        <w:ind w:left="5967" w:hanging="360"/>
      </w:pPr>
    </w:lvl>
    <w:lvl w:ilvl="8" w:tplc="040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3D3E35ED"/>
    <w:multiLevelType w:val="multilevel"/>
    <w:tmpl w:val="405A08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FB70EFD"/>
    <w:multiLevelType w:val="singleLevel"/>
    <w:tmpl w:val="4A0290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DEF04C9"/>
    <w:multiLevelType w:val="hybridMultilevel"/>
    <w:tmpl w:val="A26C717E"/>
    <w:lvl w:ilvl="0" w:tplc="74788826">
      <w:numFmt w:val="bullet"/>
      <w:lvlText w:val="-"/>
      <w:lvlJc w:val="left"/>
      <w:pPr>
        <w:ind w:left="720" w:hanging="360"/>
      </w:pPr>
      <w:rPr>
        <w:rFonts w:ascii="Cambria" w:eastAsia="Calibri" w:hAnsi="Cambria" w:cs="AGaramondPro-Regular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907C7"/>
    <w:multiLevelType w:val="multilevel"/>
    <w:tmpl w:val="8F6C9870"/>
    <w:lvl w:ilvl="0">
      <w:start w:val="3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6507BC2"/>
    <w:multiLevelType w:val="hybridMultilevel"/>
    <w:tmpl w:val="40DA3F4E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DB2AC2"/>
    <w:multiLevelType w:val="multilevel"/>
    <w:tmpl w:val="2280EC38"/>
    <w:lvl w:ilvl="0">
      <w:start w:val="7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705F31F3"/>
    <w:multiLevelType w:val="multilevel"/>
    <w:tmpl w:val="249492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12"/>
  </w:num>
  <w:num w:numId="5">
    <w:abstractNumId w:val="14"/>
  </w:num>
  <w:num w:numId="6">
    <w:abstractNumId w:val="5"/>
  </w:num>
  <w:num w:numId="7">
    <w:abstractNumId w:val="15"/>
  </w:num>
  <w:num w:numId="8">
    <w:abstractNumId w:val="8"/>
  </w:num>
  <w:num w:numId="9">
    <w:abstractNumId w:val="9"/>
  </w:num>
  <w:num w:numId="10">
    <w:abstractNumId w:val="2"/>
  </w:num>
  <w:num w:numId="11">
    <w:abstractNumId w:val="6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formatting="1" w:enforcement="0"/>
  <w:defaultTabStop w:val="708"/>
  <w:hyphenationZone w:val="425"/>
  <w:drawingGridHorizontalSpacing w:val="110"/>
  <w:drawingGridVerticalSpacing w:val="181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2MDA0NDI3NDY1NzZQ0lEKTi0uzszPAymwrAUAyxbrcSwAAAA="/>
  </w:docVars>
  <w:rsids>
    <w:rsidRoot w:val="00FD2789"/>
    <w:rsid w:val="000011EE"/>
    <w:rsid w:val="000163EC"/>
    <w:rsid w:val="0002463D"/>
    <w:rsid w:val="00033947"/>
    <w:rsid w:val="00037DC3"/>
    <w:rsid w:val="00045589"/>
    <w:rsid w:val="00050B56"/>
    <w:rsid w:val="0005166C"/>
    <w:rsid w:val="00053689"/>
    <w:rsid w:val="00057510"/>
    <w:rsid w:val="00062E7D"/>
    <w:rsid w:val="0007262F"/>
    <w:rsid w:val="0007352C"/>
    <w:rsid w:val="00073BFC"/>
    <w:rsid w:val="0007544B"/>
    <w:rsid w:val="00077187"/>
    <w:rsid w:val="000851E9"/>
    <w:rsid w:val="00093139"/>
    <w:rsid w:val="000A44EA"/>
    <w:rsid w:val="000A48C6"/>
    <w:rsid w:val="000A7D7D"/>
    <w:rsid w:val="000B2101"/>
    <w:rsid w:val="000B29E0"/>
    <w:rsid w:val="000D300B"/>
    <w:rsid w:val="000D304D"/>
    <w:rsid w:val="000D424F"/>
    <w:rsid w:val="000E65C5"/>
    <w:rsid w:val="000E7B08"/>
    <w:rsid w:val="001051F5"/>
    <w:rsid w:val="00110D76"/>
    <w:rsid w:val="001117E3"/>
    <w:rsid w:val="001160DF"/>
    <w:rsid w:val="001220C4"/>
    <w:rsid w:val="00123DE4"/>
    <w:rsid w:val="0012792E"/>
    <w:rsid w:val="00137A75"/>
    <w:rsid w:val="00143B63"/>
    <w:rsid w:val="0014703B"/>
    <w:rsid w:val="00154C3E"/>
    <w:rsid w:val="00165A62"/>
    <w:rsid w:val="00166984"/>
    <w:rsid w:val="00166B09"/>
    <w:rsid w:val="00166F8E"/>
    <w:rsid w:val="001714DC"/>
    <w:rsid w:val="00171C0F"/>
    <w:rsid w:val="00173B17"/>
    <w:rsid w:val="001750A9"/>
    <w:rsid w:val="00175CC4"/>
    <w:rsid w:val="00182135"/>
    <w:rsid w:val="0019229C"/>
    <w:rsid w:val="00193898"/>
    <w:rsid w:val="0019395D"/>
    <w:rsid w:val="00197131"/>
    <w:rsid w:val="001A7B6D"/>
    <w:rsid w:val="001B16DF"/>
    <w:rsid w:val="001B2609"/>
    <w:rsid w:val="001B7602"/>
    <w:rsid w:val="001C33EB"/>
    <w:rsid w:val="001C7C85"/>
    <w:rsid w:val="001D354D"/>
    <w:rsid w:val="001D3EE8"/>
    <w:rsid w:val="001D7CAF"/>
    <w:rsid w:val="001F20DE"/>
    <w:rsid w:val="001F7198"/>
    <w:rsid w:val="001F7987"/>
    <w:rsid w:val="00200B90"/>
    <w:rsid w:val="002027C2"/>
    <w:rsid w:val="00210407"/>
    <w:rsid w:val="00212243"/>
    <w:rsid w:val="00217A2F"/>
    <w:rsid w:val="0022185A"/>
    <w:rsid w:val="002340ED"/>
    <w:rsid w:val="002367C9"/>
    <w:rsid w:val="002369BD"/>
    <w:rsid w:val="00237581"/>
    <w:rsid w:val="002435A1"/>
    <w:rsid w:val="00257738"/>
    <w:rsid w:val="00262965"/>
    <w:rsid w:val="00267C59"/>
    <w:rsid w:val="00275695"/>
    <w:rsid w:val="0027573F"/>
    <w:rsid w:val="002917F9"/>
    <w:rsid w:val="002B464B"/>
    <w:rsid w:val="002B58F9"/>
    <w:rsid w:val="002C6B87"/>
    <w:rsid w:val="002E624F"/>
    <w:rsid w:val="002F1603"/>
    <w:rsid w:val="002F4386"/>
    <w:rsid w:val="0030165A"/>
    <w:rsid w:val="003053E8"/>
    <w:rsid w:val="00314E71"/>
    <w:rsid w:val="00316ED2"/>
    <w:rsid w:val="003178E9"/>
    <w:rsid w:val="00331E36"/>
    <w:rsid w:val="003470CE"/>
    <w:rsid w:val="00355ADC"/>
    <w:rsid w:val="00360879"/>
    <w:rsid w:val="00372212"/>
    <w:rsid w:val="00382C66"/>
    <w:rsid w:val="00387F90"/>
    <w:rsid w:val="00391608"/>
    <w:rsid w:val="00391921"/>
    <w:rsid w:val="00396EC2"/>
    <w:rsid w:val="003A4F15"/>
    <w:rsid w:val="003B4FB0"/>
    <w:rsid w:val="003B775B"/>
    <w:rsid w:val="003C08CD"/>
    <w:rsid w:val="003C2794"/>
    <w:rsid w:val="003C4CC8"/>
    <w:rsid w:val="003D639C"/>
    <w:rsid w:val="003E088D"/>
    <w:rsid w:val="003E25C8"/>
    <w:rsid w:val="003E32B3"/>
    <w:rsid w:val="003E70E3"/>
    <w:rsid w:val="003E795E"/>
    <w:rsid w:val="003F3648"/>
    <w:rsid w:val="003F4D8C"/>
    <w:rsid w:val="003F51C4"/>
    <w:rsid w:val="003F72B1"/>
    <w:rsid w:val="00400FEC"/>
    <w:rsid w:val="00405644"/>
    <w:rsid w:val="0040595F"/>
    <w:rsid w:val="00415885"/>
    <w:rsid w:val="00417051"/>
    <w:rsid w:val="00421BAD"/>
    <w:rsid w:val="004256BD"/>
    <w:rsid w:val="00430DBD"/>
    <w:rsid w:val="00435206"/>
    <w:rsid w:val="00444A17"/>
    <w:rsid w:val="0045769D"/>
    <w:rsid w:val="00465717"/>
    <w:rsid w:val="00465D9F"/>
    <w:rsid w:val="00471F78"/>
    <w:rsid w:val="00485861"/>
    <w:rsid w:val="004A04A0"/>
    <w:rsid w:val="004A25A0"/>
    <w:rsid w:val="004A4883"/>
    <w:rsid w:val="004A6553"/>
    <w:rsid w:val="004B0F42"/>
    <w:rsid w:val="004C0E68"/>
    <w:rsid w:val="004C2A1C"/>
    <w:rsid w:val="004D353F"/>
    <w:rsid w:val="004D5892"/>
    <w:rsid w:val="004F0DC9"/>
    <w:rsid w:val="004F2A97"/>
    <w:rsid w:val="004F3031"/>
    <w:rsid w:val="004F7849"/>
    <w:rsid w:val="00511583"/>
    <w:rsid w:val="0051387B"/>
    <w:rsid w:val="0051576D"/>
    <w:rsid w:val="00515CB9"/>
    <w:rsid w:val="00516894"/>
    <w:rsid w:val="00520755"/>
    <w:rsid w:val="00530972"/>
    <w:rsid w:val="0053665B"/>
    <w:rsid w:val="00537BA0"/>
    <w:rsid w:val="00544FE1"/>
    <w:rsid w:val="00547857"/>
    <w:rsid w:val="00547EA7"/>
    <w:rsid w:val="005517DE"/>
    <w:rsid w:val="00553D64"/>
    <w:rsid w:val="00555DF4"/>
    <w:rsid w:val="0055710F"/>
    <w:rsid w:val="005638F3"/>
    <w:rsid w:val="005720BC"/>
    <w:rsid w:val="005747BD"/>
    <w:rsid w:val="00581282"/>
    <w:rsid w:val="0059106E"/>
    <w:rsid w:val="0059286E"/>
    <w:rsid w:val="00592A2E"/>
    <w:rsid w:val="005972C8"/>
    <w:rsid w:val="005A3E21"/>
    <w:rsid w:val="005A5C48"/>
    <w:rsid w:val="005B1B94"/>
    <w:rsid w:val="005B249D"/>
    <w:rsid w:val="005C704D"/>
    <w:rsid w:val="005D12DB"/>
    <w:rsid w:val="005D6F26"/>
    <w:rsid w:val="005E01C1"/>
    <w:rsid w:val="005E24AB"/>
    <w:rsid w:val="005E6AF1"/>
    <w:rsid w:val="005E78C0"/>
    <w:rsid w:val="005E7C97"/>
    <w:rsid w:val="005F3B20"/>
    <w:rsid w:val="005F46C5"/>
    <w:rsid w:val="005F4A33"/>
    <w:rsid w:val="005F576E"/>
    <w:rsid w:val="005F7AD8"/>
    <w:rsid w:val="005F7BDB"/>
    <w:rsid w:val="00602432"/>
    <w:rsid w:val="00605CA8"/>
    <w:rsid w:val="00605EBA"/>
    <w:rsid w:val="0062324B"/>
    <w:rsid w:val="00640A7D"/>
    <w:rsid w:val="00651A9D"/>
    <w:rsid w:val="006557F7"/>
    <w:rsid w:val="00667A00"/>
    <w:rsid w:val="00672ADE"/>
    <w:rsid w:val="00677BC8"/>
    <w:rsid w:val="006851F7"/>
    <w:rsid w:val="0068641B"/>
    <w:rsid w:val="0069366F"/>
    <w:rsid w:val="006A2376"/>
    <w:rsid w:val="006A2814"/>
    <w:rsid w:val="006A5F09"/>
    <w:rsid w:val="006A7550"/>
    <w:rsid w:val="006B1325"/>
    <w:rsid w:val="006C330A"/>
    <w:rsid w:val="006C61BB"/>
    <w:rsid w:val="006E3FE5"/>
    <w:rsid w:val="006E5AD6"/>
    <w:rsid w:val="006F37CE"/>
    <w:rsid w:val="006F5AE9"/>
    <w:rsid w:val="006F5D6B"/>
    <w:rsid w:val="007001B1"/>
    <w:rsid w:val="00700DA1"/>
    <w:rsid w:val="00703E14"/>
    <w:rsid w:val="00704C0E"/>
    <w:rsid w:val="00706B52"/>
    <w:rsid w:val="00712C7A"/>
    <w:rsid w:val="007170EC"/>
    <w:rsid w:val="007236B2"/>
    <w:rsid w:val="00724747"/>
    <w:rsid w:val="00752AEB"/>
    <w:rsid w:val="00753304"/>
    <w:rsid w:val="00762EBA"/>
    <w:rsid w:val="00763FA8"/>
    <w:rsid w:val="007658F9"/>
    <w:rsid w:val="00775DFD"/>
    <w:rsid w:val="007774C7"/>
    <w:rsid w:val="0079445B"/>
    <w:rsid w:val="007955CA"/>
    <w:rsid w:val="007A2FE9"/>
    <w:rsid w:val="007A65B8"/>
    <w:rsid w:val="007B3D33"/>
    <w:rsid w:val="007B689C"/>
    <w:rsid w:val="007C4B83"/>
    <w:rsid w:val="007D5125"/>
    <w:rsid w:val="007D7977"/>
    <w:rsid w:val="007F0C09"/>
    <w:rsid w:val="007F4242"/>
    <w:rsid w:val="00810715"/>
    <w:rsid w:val="00815B33"/>
    <w:rsid w:val="008254FB"/>
    <w:rsid w:val="0082558B"/>
    <w:rsid w:val="00836187"/>
    <w:rsid w:val="008368BE"/>
    <w:rsid w:val="00836B1F"/>
    <w:rsid w:val="00843BA5"/>
    <w:rsid w:val="00846EA4"/>
    <w:rsid w:val="008578F3"/>
    <w:rsid w:val="00870B14"/>
    <w:rsid w:val="008768CD"/>
    <w:rsid w:val="00881E14"/>
    <w:rsid w:val="00890A5C"/>
    <w:rsid w:val="00895282"/>
    <w:rsid w:val="0089635A"/>
    <w:rsid w:val="0089753F"/>
    <w:rsid w:val="008A3A49"/>
    <w:rsid w:val="008A4611"/>
    <w:rsid w:val="008A73CB"/>
    <w:rsid w:val="008B118A"/>
    <w:rsid w:val="008B306E"/>
    <w:rsid w:val="008C1286"/>
    <w:rsid w:val="008C7580"/>
    <w:rsid w:val="008D217A"/>
    <w:rsid w:val="008D2D2C"/>
    <w:rsid w:val="008F0D06"/>
    <w:rsid w:val="008F3E94"/>
    <w:rsid w:val="00904595"/>
    <w:rsid w:val="00906567"/>
    <w:rsid w:val="00906C89"/>
    <w:rsid w:val="009127C5"/>
    <w:rsid w:val="00912F01"/>
    <w:rsid w:val="009217AC"/>
    <w:rsid w:val="009275FD"/>
    <w:rsid w:val="00930E06"/>
    <w:rsid w:val="00956EF6"/>
    <w:rsid w:val="00981189"/>
    <w:rsid w:val="00986488"/>
    <w:rsid w:val="0099686F"/>
    <w:rsid w:val="00996FF6"/>
    <w:rsid w:val="009B48CF"/>
    <w:rsid w:val="009B4CA8"/>
    <w:rsid w:val="009B57D0"/>
    <w:rsid w:val="009B65A2"/>
    <w:rsid w:val="009C016F"/>
    <w:rsid w:val="009C0517"/>
    <w:rsid w:val="009D0D66"/>
    <w:rsid w:val="009D2598"/>
    <w:rsid w:val="009D3221"/>
    <w:rsid w:val="009D4764"/>
    <w:rsid w:val="009D4E9E"/>
    <w:rsid w:val="009D6227"/>
    <w:rsid w:val="009F5734"/>
    <w:rsid w:val="009F61A3"/>
    <w:rsid w:val="00A03DC2"/>
    <w:rsid w:val="00A03F50"/>
    <w:rsid w:val="00A05684"/>
    <w:rsid w:val="00A05ED4"/>
    <w:rsid w:val="00A10026"/>
    <w:rsid w:val="00A1281B"/>
    <w:rsid w:val="00A13C14"/>
    <w:rsid w:val="00A13D95"/>
    <w:rsid w:val="00A16660"/>
    <w:rsid w:val="00A250DA"/>
    <w:rsid w:val="00A33FE7"/>
    <w:rsid w:val="00A37C76"/>
    <w:rsid w:val="00A42FF0"/>
    <w:rsid w:val="00A50E06"/>
    <w:rsid w:val="00A53255"/>
    <w:rsid w:val="00A56527"/>
    <w:rsid w:val="00A5699E"/>
    <w:rsid w:val="00A572AD"/>
    <w:rsid w:val="00A73192"/>
    <w:rsid w:val="00A800A0"/>
    <w:rsid w:val="00A80CED"/>
    <w:rsid w:val="00A87CB5"/>
    <w:rsid w:val="00AA6CF6"/>
    <w:rsid w:val="00AA72D8"/>
    <w:rsid w:val="00AB1315"/>
    <w:rsid w:val="00AC05F9"/>
    <w:rsid w:val="00AC2D0B"/>
    <w:rsid w:val="00AD1209"/>
    <w:rsid w:val="00AD1F0A"/>
    <w:rsid w:val="00AD28B2"/>
    <w:rsid w:val="00AE04A0"/>
    <w:rsid w:val="00AE5212"/>
    <w:rsid w:val="00AF05CB"/>
    <w:rsid w:val="00AF3779"/>
    <w:rsid w:val="00B01350"/>
    <w:rsid w:val="00B040CE"/>
    <w:rsid w:val="00B06E2F"/>
    <w:rsid w:val="00B128ED"/>
    <w:rsid w:val="00B17BEE"/>
    <w:rsid w:val="00B232F1"/>
    <w:rsid w:val="00B25982"/>
    <w:rsid w:val="00B26755"/>
    <w:rsid w:val="00B35C23"/>
    <w:rsid w:val="00B46513"/>
    <w:rsid w:val="00B51807"/>
    <w:rsid w:val="00B60DB0"/>
    <w:rsid w:val="00B616B7"/>
    <w:rsid w:val="00B66717"/>
    <w:rsid w:val="00B66F8F"/>
    <w:rsid w:val="00B6785A"/>
    <w:rsid w:val="00B7316A"/>
    <w:rsid w:val="00B74B88"/>
    <w:rsid w:val="00B9643A"/>
    <w:rsid w:val="00BA0874"/>
    <w:rsid w:val="00BA27FF"/>
    <w:rsid w:val="00BB2E95"/>
    <w:rsid w:val="00BB384A"/>
    <w:rsid w:val="00BB3C54"/>
    <w:rsid w:val="00BC6FA1"/>
    <w:rsid w:val="00BC7323"/>
    <w:rsid w:val="00BD3171"/>
    <w:rsid w:val="00BE7681"/>
    <w:rsid w:val="00BF1034"/>
    <w:rsid w:val="00BF6F76"/>
    <w:rsid w:val="00BF74C7"/>
    <w:rsid w:val="00C12969"/>
    <w:rsid w:val="00C17E28"/>
    <w:rsid w:val="00C3103C"/>
    <w:rsid w:val="00C31C2D"/>
    <w:rsid w:val="00C416C9"/>
    <w:rsid w:val="00C46593"/>
    <w:rsid w:val="00C522E9"/>
    <w:rsid w:val="00C60794"/>
    <w:rsid w:val="00C610FE"/>
    <w:rsid w:val="00C70878"/>
    <w:rsid w:val="00C7559F"/>
    <w:rsid w:val="00C91980"/>
    <w:rsid w:val="00C94AB0"/>
    <w:rsid w:val="00C96C3D"/>
    <w:rsid w:val="00CA3384"/>
    <w:rsid w:val="00CB1FDC"/>
    <w:rsid w:val="00CB4C6F"/>
    <w:rsid w:val="00CB52FD"/>
    <w:rsid w:val="00CB6717"/>
    <w:rsid w:val="00CC12E0"/>
    <w:rsid w:val="00CC6199"/>
    <w:rsid w:val="00CC6DBB"/>
    <w:rsid w:val="00CD0A7A"/>
    <w:rsid w:val="00CD14C6"/>
    <w:rsid w:val="00CD1FDF"/>
    <w:rsid w:val="00CD401E"/>
    <w:rsid w:val="00CD778E"/>
    <w:rsid w:val="00CE0AD9"/>
    <w:rsid w:val="00CE789D"/>
    <w:rsid w:val="00CF3703"/>
    <w:rsid w:val="00D10EBE"/>
    <w:rsid w:val="00D13E6E"/>
    <w:rsid w:val="00D208E8"/>
    <w:rsid w:val="00D23A5A"/>
    <w:rsid w:val="00D25140"/>
    <w:rsid w:val="00D30804"/>
    <w:rsid w:val="00D31F4A"/>
    <w:rsid w:val="00D36FB2"/>
    <w:rsid w:val="00D44ED9"/>
    <w:rsid w:val="00D47F43"/>
    <w:rsid w:val="00D67265"/>
    <w:rsid w:val="00D74E57"/>
    <w:rsid w:val="00D80398"/>
    <w:rsid w:val="00D86120"/>
    <w:rsid w:val="00DA58DB"/>
    <w:rsid w:val="00DB0FFB"/>
    <w:rsid w:val="00DC16A9"/>
    <w:rsid w:val="00DC1CAE"/>
    <w:rsid w:val="00DC2E02"/>
    <w:rsid w:val="00DD233C"/>
    <w:rsid w:val="00DD3C41"/>
    <w:rsid w:val="00DD3F18"/>
    <w:rsid w:val="00DD5623"/>
    <w:rsid w:val="00DE083B"/>
    <w:rsid w:val="00DE1EBB"/>
    <w:rsid w:val="00DF74EE"/>
    <w:rsid w:val="00DF7AFC"/>
    <w:rsid w:val="00E01CAC"/>
    <w:rsid w:val="00E06207"/>
    <w:rsid w:val="00E128DE"/>
    <w:rsid w:val="00E15727"/>
    <w:rsid w:val="00E20A18"/>
    <w:rsid w:val="00E27FE5"/>
    <w:rsid w:val="00E32DA4"/>
    <w:rsid w:val="00E33906"/>
    <w:rsid w:val="00E409D3"/>
    <w:rsid w:val="00E40FFA"/>
    <w:rsid w:val="00E46BBA"/>
    <w:rsid w:val="00E46CDD"/>
    <w:rsid w:val="00E61161"/>
    <w:rsid w:val="00E65E17"/>
    <w:rsid w:val="00E67D73"/>
    <w:rsid w:val="00E7000B"/>
    <w:rsid w:val="00E70119"/>
    <w:rsid w:val="00E73485"/>
    <w:rsid w:val="00E7383B"/>
    <w:rsid w:val="00E76C3E"/>
    <w:rsid w:val="00E9686F"/>
    <w:rsid w:val="00E977F4"/>
    <w:rsid w:val="00EA3E70"/>
    <w:rsid w:val="00EA58EF"/>
    <w:rsid w:val="00EB07D1"/>
    <w:rsid w:val="00EB19BB"/>
    <w:rsid w:val="00EB215C"/>
    <w:rsid w:val="00EB22BF"/>
    <w:rsid w:val="00EB3EEB"/>
    <w:rsid w:val="00EB6191"/>
    <w:rsid w:val="00EB77A6"/>
    <w:rsid w:val="00EC016C"/>
    <w:rsid w:val="00EC6C54"/>
    <w:rsid w:val="00ED0419"/>
    <w:rsid w:val="00ED1C16"/>
    <w:rsid w:val="00ED49D2"/>
    <w:rsid w:val="00EE3F73"/>
    <w:rsid w:val="00EF20C8"/>
    <w:rsid w:val="00EF57FC"/>
    <w:rsid w:val="00EF5B27"/>
    <w:rsid w:val="00EF7262"/>
    <w:rsid w:val="00F05C94"/>
    <w:rsid w:val="00F072F9"/>
    <w:rsid w:val="00F21471"/>
    <w:rsid w:val="00F30E24"/>
    <w:rsid w:val="00F40621"/>
    <w:rsid w:val="00F44A66"/>
    <w:rsid w:val="00F5526B"/>
    <w:rsid w:val="00F56412"/>
    <w:rsid w:val="00F600DF"/>
    <w:rsid w:val="00F737D9"/>
    <w:rsid w:val="00F745B7"/>
    <w:rsid w:val="00F83E63"/>
    <w:rsid w:val="00F968E5"/>
    <w:rsid w:val="00FA0358"/>
    <w:rsid w:val="00FA0F2A"/>
    <w:rsid w:val="00FA30DA"/>
    <w:rsid w:val="00FA6628"/>
    <w:rsid w:val="00FB45CB"/>
    <w:rsid w:val="00FB7E04"/>
    <w:rsid w:val="00FC136A"/>
    <w:rsid w:val="00FC50F2"/>
    <w:rsid w:val="00FD2789"/>
    <w:rsid w:val="00FD4D47"/>
    <w:rsid w:val="00FE017A"/>
    <w:rsid w:val="00FE1DF8"/>
    <w:rsid w:val="00FE41EA"/>
    <w:rsid w:val="00FE49B1"/>
    <w:rsid w:val="00FF0B9E"/>
    <w:rsid w:val="00FF30C1"/>
    <w:rsid w:val="00FF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2031DBD7"/>
  <w15:docId w15:val="{7BD481DE-A0A9-43D4-B95F-AC9AF5FEA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2"/>
    <w:lsdException w:name="No Spacing" w:uiPriority="63"/>
    <w:lsdException w:name="Light Shading" w:uiPriority="64"/>
    <w:lsdException w:name="Light List" w:uiPriority="65"/>
    <w:lsdException w:name="Light Grid"/>
    <w:lsdException w:name="Medium Shading 1" w:uiPriority="34" w:qFormat="1"/>
    <w:lsdException w:name="Medium Shading 2" w:uiPriority="29" w:qFormat="1"/>
    <w:lsdException w:name="Medium List 1" w:uiPriority="30" w:qFormat="1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66"/>
    <w:lsdException w:name="List Paragraph" w:uiPriority="67"/>
    <w:lsdException w:name="Quote" w:uiPriority="68"/>
    <w:lsdException w:name="Intense Quote" w:uiPriority="69"/>
    <w:lsdException w:name="Medium List 2 Accent 1" w:uiPriority="70"/>
    <w:lsdException w:name="Medium Grid 1 Accent 1" w:uiPriority="71"/>
    <w:lsdException w:name="Medium Grid 2 Accent 1" w:uiPriority="72"/>
    <w:lsdException w:name="Medium Grid 3 Accent 1" w:uiPriority="73"/>
    <w:lsdException w:name="Dark List Accent 1" w:uiPriority="60"/>
    <w:lsdException w:name="Colorful Shading Accent 1" w:uiPriority="61"/>
    <w:lsdException w:name="Colorful List Accent 1" w:uiPriority="62"/>
    <w:lsdException w:name="Colorful Grid Accent 1" w:uiPriority="63"/>
    <w:lsdException w:name="Light Shading Accent 2" w:uiPriority="64"/>
    <w:lsdException w:name="Light List Accent 2" w:uiPriority="65"/>
    <w:lsdException w:name="Light Grid Accent 2" w:uiPriority="66"/>
    <w:lsdException w:name="Medium Shading 1 Accent 2" w:uiPriority="67"/>
    <w:lsdException w:name="Medium Shading 2 Accent 2" w:uiPriority="68"/>
    <w:lsdException w:name="Medium List 1 Accent 2" w:uiPriority="69"/>
    <w:lsdException w:name="Medium List 2 Accent 2" w:uiPriority="70"/>
    <w:lsdException w:name="Medium Grid 1 Accent 2" w:uiPriority="71"/>
    <w:lsdException w:name="Medium Grid 2 Accent 2" w:uiPriority="72"/>
    <w:lsdException w:name="Medium Grid 3 Accent 2" w:uiPriority="73"/>
    <w:lsdException w:name="Dark List Accent 2" w:uiPriority="60"/>
    <w:lsdException w:name="Colorful Shading Accent 2" w:uiPriority="61"/>
    <w:lsdException w:name="Colorful List Accent 2" w:uiPriority="62"/>
    <w:lsdException w:name="Colorful Grid Accent 2" w:uiPriority="63"/>
    <w:lsdException w:name="Light Shading Accent 3" w:uiPriority="64"/>
    <w:lsdException w:name="Light List Accent 3" w:uiPriority="65"/>
    <w:lsdException w:name="Light Grid Accent 3" w:uiPriority="66"/>
    <w:lsdException w:name="Medium Shading 1 Accent 3" w:uiPriority="67"/>
    <w:lsdException w:name="Medium Shading 2 Accent 3" w:uiPriority="68"/>
    <w:lsdException w:name="Medium List 1 Accent 3" w:uiPriority="69"/>
    <w:lsdException w:name="Medium List 2 Accent 3" w:uiPriority="70"/>
    <w:lsdException w:name="Medium Grid 1 Accent 3" w:uiPriority="71"/>
    <w:lsdException w:name="Medium Grid 2 Accent 3" w:uiPriority="72"/>
    <w:lsdException w:name="Medium Grid 3 Accent 3" w:uiPriority="73"/>
    <w:lsdException w:name="Dark List Accent 3" w:uiPriority="60"/>
    <w:lsdException w:name="Colorful Shading Accent 3" w:uiPriority="61"/>
    <w:lsdException w:name="Colorful List Accent 3" w:uiPriority="62"/>
    <w:lsdException w:name="Colorful Grid Accent 3" w:uiPriority="63"/>
    <w:lsdException w:name="Light Shading Accent 4" w:uiPriority="64"/>
    <w:lsdException w:name="Light List Accent 4" w:uiPriority="65"/>
    <w:lsdException w:name="Light Grid Accent 4" w:uiPriority="66"/>
    <w:lsdException w:name="Medium Shading 1 Accent 4" w:uiPriority="67"/>
    <w:lsdException w:name="Medium Shading 2 Accent 4" w:uiPriority="68"/>
    <w:lsdException w:name="Medium List 1 Accent 4" w:uiPriority="69"/>
    <w:lsdException w:name="Medium List 2 Accent 4" w:uiPriority="70"/>
    <w:lsdException w:name="Medium Grid 1 Accent 4" w:uiPriority="71"/>
    <w:lsdException w:name="Medium Grid 2 Accent 4" w:uiPriority="72"/>
    <w:lsdException w:name="Medium Grid 3 Accent 4" w:uiPriority="73"/>
    <w:lsdException w:name="Dark List Accent 4" w:uiPriority="60"/>
    <w:lsdException w:name="Colorful Shading Accent 4" w:uiPriority="61"/>
    <w:lsdException w:name="Colorful List Accent 4" w:uiPriority="62"/>
    <w:lsdException w:name="Colorful Grid Accent 4" w:uiPriority="63"/>
    <w:lsdException w:name="Light Shading Accent 5" w:uiPriority="64"/>
    <w:lsdException w:name="Light List Accent 5" w:uiPriority="65"/>
    <w:lsdException w:name="Light Grid Accent 5" w:uiPriority="66"/>
    <w:lsdException w:name="Medium Shading 1 Accent 5" w:uiPriority="67"/>
    <w:lsdException w:name="Medium Shading 2 Accent 5" w:uiPriority="68"/>
    <w:lsdException w:name="Medium List 1 Accent 5" w:uiPriority="69"/>
    <w:lsdException w:name="Medium List 2 Accent 5" w:uiPriority="70"/>
    <w:lsdException w:name="Medium Grid 1 Accent 5" w:uiPriority="71"/>
    <w:lsdException w:name="Medium Grid 2 Accent 5" w:uiPriority="72"/>
    <w:lsdException w:name="Medium Grid 3 Accent 5" w:uiPriority="73"/>
    <w:lsdException w:name="Dark List Accent 5" w:uiPriority="19" w:qFormat="1"/>
    <w:lsdException w:name="Colorful Shading Accent 5" w:uiPriority="21" w:qFormat="1"/>
    <w:lsdException w:name="Colorful List Accent 5" w:uiPriority="31" w:qFormat="1"/>
    <w:lsdException w:name="Colorful Grid Accent 5" w:uiPriority="32" w:qFormat="1"/>
    <w:lsdException w:name="Light Shading Accent 6" w:uiPriority="33" w:qFormat="1"/>
    <w:lsdException w:name="Light List Accent 6" w:uiPriority="37"/>
    <w:lsdException w:name="Light Grid Accent 6" w:uiPriority="39" w:qFormat="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C2E02"/>
    <w:pPr>
      <w:spacing w:after="200" w:line="276" w:lineRule="auto"/>
    </w:pPr>
    <w:rPr>
      <w:sz w:val="22"/>
      <w:szCs w:val="22"/>
      <w:lang w:eastAsia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516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516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516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C75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C7559F"/>
    <w:rPr>
      <w:color w:val="0000FF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C61BB"/>
  </w:style>
  <w:style w:type="paragraph" w:styleId="Fuzeile">
    <w:name w:val="footer"/>
    <w:basedOn w:val="Standard"/>
    <w:link w:val="FuzeileZchn"/>
    <w:uiPriority w:val="99"/>
    <w:unhideWhenUsed/>
    <w:rsid w:val="006C61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C61BB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61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6C61BB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B45CB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FB45CB"/>
    <w:rPr>
      <w:rFonts w:ascii="Tahoma" w:hAnsi="Tahoma" w:cs="Tahoma"/>
      <w:sz w:val="16"/>
      <w:szCs w:val="16"/>
      <w:lang w:eastAsia="en-US"/>
    </w:rPr>
  </w:style>
  <w:style w:type="character" w:styleId="BesuchterHyperlink">
    <w:name w:val="FollowedHyperlink"/>
    <w:basedOn w:val="Absatz-Standardschriftart"/>
    <w:uiPriority w:val="99"/>
    <w:semiHidden/>
    <w:unhideWhenUsed/>
    <w:rsid w:val="00217A2F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2629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262965"/>
    <w:rPr>
      <w:b/>
      <w:bCs/>
    </w:rPr>
  </w:style>
  <w:style w:type="character" w:styleId="Hervorhebung">
    <w:name w:val="Emphasis"/>
    <w:basedOn w:val="Absatz-Standardschriftart"/>
    <w:uiPriority w:val="20"/>
    <w:qFormat/>
    <w:rsid w:val="00262965"/>
    <w:rPr>
      <w:i/>
      <w:iCs/>
    </w:rPr>
  </w:style>
  <w:style w:type="paragraph" w:customStyle="1" w:styleId="Default">
    <w:name w:val="Default"/>
    <w:rsid w:val="001D3EE8"/>
    <w:pPr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5166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5166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customStyle="1" w:styleId="Text">
    <w:name w:val="Text"/>
    <w:rsid w:val="00E40FF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5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6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7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zpro.com" TargetMode="External"/><Relationship Id="rId13" Type="http://schemas.openxmlformats.org/officeDocument/2006/relationships/hyperlink" Target="http://www.facebook.com/matapaloz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matapaloz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facebook.com/WizardPromotion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ockenheimring.de/camping-matapaloz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yperlink" Target="http://www.eventim.de/tickets.html?affiliate=boe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http://www.wizpro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hyperlink" Target="http://www.wizpro.com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836FA14-9B2F-4D3C-8D84-DC697A17F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4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Links>
    <vt:vector size="18" baseType="variant">
      <vt:variant>
        <vt:i4>786503</vt:i4>
      </vt:variant>
      <vt:variant>
        <vt:i4>-1</vt:i4>
      </vt:variant>
      <vt:variant>
        <vt:i4>1029</vt:i4>
      </vt:variant>
      <vt:variant>
        <vt:i4>1</vt:i4>
      </vt:variant>
      <vt:variant>
        <vt:lpwstr>\\localhost\\\localhost\http\\\d9660.ispservices.at\Kopie_von_logo_KulturSteiermark_rgb.jpg</vt:lpwstr>
      </vt:variant>
      <vt:variant>
        <vt:lpwstr/>
      </vt:variant>
      <vt:variant>
        <vt:i4>5570682</vt:i4>
      </vt:variant>
      <vt:variant>
        <vt:i4>-1</vt:i4>
      </vt:variant>
      <vt:variant>
        <vt:i4>1028</vt:i4>
      </vt:variant>
      <vt:variant>
        <vt:i4>1</vt:i4>
      </vt:variant>
      <vt:variant>
        <vt:lpwstr>\\localhost\\\localhost\http\\\www.ftb.bz.it\bilder%20website\Logo-bmukk.jpg</vt:lpwstr>
      </vt:variant>
      <vt:variant>
        <vt:lpwstr/>
      </vt:variant>
      <vt:variant>
        <vt:i4>7471206</vt:i4>
      </vt:variant>
      <vt:variant>
        <vt:i4>-1</vt:i4>
      </vt:variant>
      <vt:variant>
        <vt:i4>1027</vt:i4>
      </vt:variant>
      <vt:variant>
        <vt:i4>1</vt:i4>
      </vt:variant>
      <vt:variant>
        <vt:lpwstr>\\localhost\\\localhost\http\\\www.musikfonds.at\einreichen\media\files\CMSEditor\OEMF_gef_4C.jp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ias Dietermann</dc:creator>
  <cp:lastModifiedBy>Tobias Dietermann</cp:lastModifiedBy>
  <cp:revision>3</cp:revision>
  <cp:lastPrinted>2017-02-02T12:26:00Z</cp:lastPrinted>
  <dcterms:created xsi:type="dcterms:W3CDTF">2017-02-02T13:13:00Z</dcterms:created>
  <dcterms:modified xsi:type="dcterms:W3CDTF">2017-02-02T13:13:00Z</dcterms:modified>
</cp:coreProperties>
</file>